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C83994" w:rsidR="005B5C27" w:rsidP="1FA1AD1A" w:rsidRDefault="003C5A37" w14:paraId="08D092EB" w14:textId="77777777">
      <w:pPr>
        <w:spacing w:line="240" w:lineRule="auto"/>
        <w:ind w:left="2160"/>
        <w:jc w:val="center"/>
        <w:rPr>
          <w:b/>
          <w:bCs/>
          <w:sz w:val="32"/>
          <w:szCs w:val="32"/>
        </w:rPr>
      </w:pPr>
      <w:r w:rsidRPr="00743236">
        <w:rPr>
          <w:b/>
          <w:noProof/>
          <w:sz w:val="36"/>
        </w:rPr>
        <w:drawing>
          <wp:anchor distT="0" distB="0" distL="114300" distR="114300" simplePos="0" relativeHeight="251658240" behindDoc="0" locked="0" layoutInCell="1" allowOverlap="1" wp14:anchorId="74ACD332" wp14:editId="252F1004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590040" cy="1084586"/>
            <wp:effectExtent l="0" t="0" r="0" b="0"/>
            <wp:wrapNone/>
            <wp:docPr id="3" name="Picture 3" descr="C:\Users\ashlemj\AppData\Local\Microsoft\Windows\INetCache\Content.Outlook\4CXV0K5W\SAC_Vrt_CMYK-new-brand-logo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hlemj\AppData\Local\Microsoft\Windows\INetCache\Content.Outlook\4CXV0K5W\SAC_Vrt_CMYK-new-brand-logo2019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040" cy="1084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1FA1AD1A" w:rsidR="005B5C27">
        <w:rPr>
          <w:b/>
          <w:bCs/>
          <w:sz w:val="32"/>
          <w:szCs w:val="32"/>
        </w:rPr>
        <w:t>Staff Advisory Council Agenda</w:t>
      </w:r>
    </w:p>
    <w:p w:rsidR="001E4D93" w:rsidP="1FA1AD1A" w:rsidRDefault="005B5C27" w14:paraId="44A0FFB6" w14:textId="77777777">
      <w:pPr>
        <w:pStyle w:val="NoSpacing"/>
        <w:ind w:left="2160"/>
        <w:jc w:val="center"/>
        <w:rPr>
          <w:sz w:val="24"/>
          <w:szCs w:val="24"/>
        </w:rPr>
      </w:pPr>
      <w:r w:rsidRPr="1FA1AD1A">
        <w:rPr>
          <w:sz w:val="24"/>
          <w:szCs w:val="24"/>
        </w:rPr>
        <w:t xml:space="preserve">Staff Advisory Council will meet on </w:t>
      </w:r>
    </w:p>
    <w:p w:rsidR="00C83994" w:rsidP="1FA1AD1A" w:rsidRDefault="00C77C9A" w14:paraId="6F7EC7C0" w14:textId="7825BC2C">
      <w:pPr>
        <w:pStyle w:val="NoSpacing"/>
        <w:ind w:left="2160"/>
        <w:jc w:val="center"/>
        <w:rPr>
          <w:b w:val="1"/>
          <w:bCs w:val="1"/>
          <w:sz w:val="24"/>
          <w:szCs w:val="24"/>
        </w:rPr>
      </w:pPr>
      <w:r w:rsidRPr="426839E2" w:rsidR="335713E2">
        <w:rPr>
          <w:b w:val="1"/>
          <w:bCs w:val="1"/>
          <w:sz w:val="24"/>
          <w:szCs w:val="24"/>
        </w:rPr>
        <w:t>December 13</w:t>
      </w:r>
      <w:r w:rsidRPr="426839E2" w:rsidR="6A17BC9E">
        <w:rPr>
          <w:b w:val="1"/>
          <w:bCs w:val="1"/>
          <w:sz w:val="24"/>
          <w:szCs w:val="24"/>
        </w:rPr>
        <w:t>, 2023</w:t>
      </w:r>
      <w:r w:rsidRPr="426839E2" w:rsidR="00C83994">
        <w:rPr>
          <w:b w:val="1"/>
          <w:bCs w:val="1"/>
          <w:sz w:val="24"/>
          <w:szCs w:val="24"/>
        </w:rPr>
        <w:t xml:space="preserve"> </w:t>
      </w:r>
      <w:r w:rsidRPr="426839E2" w:rsidR="005B5C27">
        <w:rPr>
          <w:b w:val="1"/>
          <w:bCs w:val="1"/>
          <w:sz w:val="24"/>
          <w:szCs w:val="24"/>
        </w:rPr>
        <w:t xml:space="preserve">@ </w:t>
      </w:r>
      <w:r w:rsidRPr="426839E2" w:rsidR="1D91F9DC">
        <w:rPr>
          <w:b w:val="1"/>
          <w:bCs w:val="1"/>
          <w:sz w:val="24"/>
          <w:szCs w:val="24"/>
        </w:rPr>
        <w:t>1</w:t>
      </w:r>
      <w:r w:rsidRPr="426839E2" w:rsidR="00655912">
        <w:rPr>
          <w:b w:val="1"/>
          <w:bCs w:val="1"/>
          <w:sz w:val="24"/>
          <w:szCs w:val="24"/>
        </w:rPr>
        <w:t>:15</w:t>
      </w:r>
      <w:r w:rsidRPr="426839E2" w:rsidR="005B5C27">
        <w:rPr>
          <w:b w:val="1"/>
          <w:bCs w:val="1"/>
          <w:sz w:val="24"/>
          <w:szCs w:val="24"/>
        </w:rPr>
        <w:t xml:space="preserve">pm </w:t>
      </w:r>
    </w:p>
    <w:p w:rsidRPr="00C27D2E" w:rsidR="00BE2C10" w:rsidP="1FA1AD1A" w:rsidRDefault="4E10F384" w14:paraId="6DC1FA65" w14:textId="76FFDBE1">
      <w:pPr>
        <w:pStyle w:val="NoSpacing"/>
        <w:ind w:left="2160"/>
        <w:jc w:val="center"/>
        <w:rPr>
          <w:b/>
          <w:bCs/>
          <w:sz w:val="24"/>
          <w:szCs w:val="24"/>
        </w:rPr>
      </w:pPr>
      <w:r w:rsidRPr="1FA1AD1A">
        <w:rPr>
          <w:b/>
          <w:bCs/>
          <w:sz w:val="24"/>
          <w:szCs w:val="24"/>
        </w:rPr>
        <w:t>412 Student Union Council Room</w:t>
      </w:r>
    </w:p>
    <w:p w:rsidR="00D64AFD" w:rsidP="1FA1AD1A" w:rsidRDefault="005B5C27" w14:paraId="45AFF964" w14:textId="77777777">
      <w:pPr>
        <w:pStyle w:val="NoSpacing"/>
        <w:ind w:left="2160"/>
        <w:jc w:val="center"/>
      </w:pPr>
      <w:r w:rsidRPr="1FA1AD1A">
        <w:t>All meetings are open to the public.</w:t>
      </w:r>
    </w:p>
    <w:p w:rsidRPr="00C83994" w:rsidR="00A343D3" w:rsidP="1FA1AD1A" w:rsidRDefault="00A343D3" w14:paraId="0AFF3F2F" w14:textId="77777777">
      <w:pPr>
        <w:pStyle w:val="NoSpacing"/>
        <w:jc w:val="center"/>
        <w:rPr>
          <w:sz w:val="24"/>
          <w:szCs w:val="24"/>
        </w:rPr>
      </w:pPr>
    </w:p>
    <w:p w:rsidR="1FA1AD1A" w:rsidP="1FA1AD1A" w:rsidRDefault="1FA1AD1A" w14:paraId="474D3C75" w14:textId="4CBD6E5F">
      <w:pPr>
        <w:pStyle w:val="NoSpacing"/>
        <w:jc w:val="center"/>
        <w:rPr>
          <w:sz w:val="24"/>
          <w:szCs w:val="24"/>
        </w:rPr>
      </w:pPr>
    </w:p>
    <w:p w:rsidRPr="00C77C9A" w:rsidR="005B5C27" w:rsidP="00C77C9A" w:rsidRDefault="005B5C27" w14:paraId="3FCC7733" w14:textId="0B765C10">
      <w:pPr>
        <w:pStyle w:val="ListParagraph"/>
        <w:numPr>
          <w:ilvl w:val="0"/>
          <w:numId w:val="14"/>
        </w:numPr>
        <w:spacing w:before="20" w:after="20" w:line="240" w:lineRule="auto"/>
        <w:rPr>
          <w:rFonts w:ascii="Calibri" w:hAnsi="Calibri" w:eastAsia="MS Mincho" w:cs="Arial"/>
        </w:rPr>
      </w:pPr>
      <w:r w:rsidRPr="380FFBFE" w:rsidR="005B5C27">
        <w:rPr>
          <w:b w:val="1"/>
          <w:bCs w:val="1"/>
        </w:rPr>
        <w:t>Call to Order</w:t>
      </w:r>
      <w:r w:rsidR="006E7E2C">
        <w:rPr/>
        <w:t xml:space="preserve">: </w:t>
      </w:r>
      <w:r w:rsidR="000149D8">
        <w:rPr/>
        <w:t>Michelle Stewart</w:t>
      </w:r>
    </w:p>
    <w:p w:rsidR="005B5C27" w:rsidP="00C77C9A" w:rsidRDefault="005B5C27" w14:paraId="72D82220" w14:textId="48CB44C1">
      <w:pPr>
        <w:pStyle w:val="ListParagraph"/>
        <w:numPr>
          <w:ilvl w:val="0"/>
          <w:numId w:val="14"/>
        </w:numPr>
        <w:spacing w:before="20" w:after="20" w:line="240" w:lineRule="auto"/>
        <w:rPr/>
      </w:pPr>
      <w:r w:rsidRPr="380FFBFE" w:rsidR="005B5C27">
        <w:rPr>
          <w:b w:val="1"/>
          <w:bCs w:val="1"/>
        </w:rPr>
        <w:t>Roll Call</w:t>
      </w:r>
      <w:r w:rsidR="006E7E2C">
        <w:rPr/>
        <w:t>:</w:t>
      </w:r>
      <w:r w:rsidR="000149D8">
        <w:rPr/>
        <w:t xml:space="preserve"> </w:t>
      </w:r>
      <w:r w:rsidR="768C60DF">
        <w:rPr/>
        <w:t>LeAnne Hutchins</w:t>
      </w:r>
    </w:p>
    <w:p w:rsidR="000F5063" w:rsidP="00C77C9A" w:rsidRDefault="000F5063" w14:paraId="21D10715" w14:textId="32C0DF2C">
      <w:pPr>
        <w:pStyle w:val="ListParagraph"/>
        <w:numPr>
          <w:ilvl w:val="0"/>
          <w:numId w:val="14"/>
        </w:numPr>
        <w:spacing w:before="20" w:after="20" w:line="240" w:lineRule="auto"/>
        <w:rPr/>
      </w:pPr>
      <w:r w:rsidRPr="380FFBFE" w:rsidR="000F5063">
        <w:rPr>
          <w:b w:val="1"/>
          <w:bCs w:val="1"/>
        </w:rPr>
        <w:t>Approval of the Minutes</w:t>
      </w:r>
      <w:r w:rsidR="000F5063">
        <w:rPr/>
        <w:t xml:space="preserve">: </w:t>
      </w:r>
      <w:r w:rsidR="004B1D39">
        <w:rPr/>
        <w:t>Michelle Stewart</w:t>
      </w:r>
    </w:p>
    <w:p w:rsidR="005B5C27" w:rsidP="380FFBFE" w:rsidRDefault="005B5C27" w14:paraId="33CE9535" w14:textId="0E9D8210">
      <w:pPr>
        <w:pStyle w:val="ListParagraph"/>
        <w:numPr>
          <w:ilvl w:val="0"/>
          <w:numId w:val="14"/>
        </w:numPr>
        <w:spacing w:before="20" w:after="20" w:line="240" w:lineRule="auto"/>
        <w:rPr/>
      </w:pPr>
      <w:r w:rsidRPr="380FFBFE" w:rsidR="005B5C27">
        <w:rPr>
          <w:b w:val="1"/>
          <w:bCs w:val="1"/>
        </w:rPr>
        <w:t>Approval of the Agenda</w:t>
      </w:r>
      <w:r w:rsidR="006E7E2C">
        <w:rPr/>
        <w:t xml:space="preserve">: </w:t>
      </w:r>
      <w:r w:rsidR="000149D8">
        <w:rPr/>
        <w:t>Michelle Stewart</w:t>
      </w:r>
    </w:p>
    <w:p w:rsidR="6637C815" w:rsidP="380FFBFE" w:rsidRDefault="6637C815" w14:paraId="541DC168" w14:textId="07700513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="6637C815">
        <w:rPr/>
        <w:t>With the 2 changes</w:t>
      </w:r>
    </w:p>
    <w:p w:rsidR="6637C815" w:rsidP="380FFBFE" w:rsidRDefault="6637C815" w14:paraId="32328730" w14:textId="6CE793D3">
      <w:pPr>
        <w:pStyle w:val="ListParagraph"/>
        <w:numPr>
          <w:ilvl w:val="2"/>
          <w:numId w:val="14"/>
        </w:numPr>
        <w:spacing w:before="20" w:after="20" w:line="240" w:lineRule="auto"/>
        <w:rPr/>
      </w:pPr>
      <w:r w:rsidR="6637C815">
        <w:rPr/>
        <w:t>Justin Worley - motioned</w:t>
      </w:r>
    </w:p>
    <w:p w:rsidR="6637C815" w:rsidP="380FFBFE" w:rsidRDefault="6637C815" w14:paraId="36D43656" w14:textId="00E94502">
      <w:pPr>
        <w:pStyle w:val="ListParagraph"/>
        <w:numPr>
          <w:ilvl w:val="2"/>
          <w:numId w:val="14"/>
        </w:numPr>
        <w:spacing w:before="20" w:after="20" w:line="240" w:lineRule="auto"/>
        <w:rPr/>
      </w:pPr>
      <w:r w:rsidR="6637C815">
        <w:rPr/>
        <w:t>Sam Morse</w:t>
      </w:r>
      <w:r w:rsidR="44CD464A">
        <w:rPr/>
        <w:t xml:space="preserve"> – </w:t>
      </w:r>
      <w:r w:rsidR="6637C815">
        <w:rPr/>
        <w:t>second</w:t>
      </w:r>
    </w:p>
    <w:p w:rsidR="44CD464A" w:rsidP="704F198B" w:rsidRDefault="44CD464A" w14:paraId="1DBEE4AC" w14:textId="4DE034DB">
      <w:pPr>
        <w:pStyle w:val="ListParagraph"/>
        <w:numPr>
          <w:ilvl w:val="2"/>
          <w:numId w:val="14"/>
        </w:numPr>
        <w:spacing w:before="20" w:after="20" w:line="240" w:lineRule="auto"/>
        <w:rPr/>
      </w:pPr>
      <w:r w:rsidR="44CD464A">
        <w:rPr/>
        <w:t>approved</w:t>
      </w:r>
    </w:p>
    <w:p w:rsidR="000149D8" w:rsidP="000149D8" w:rsidRDefault="000149D8" w14:paraId="7EF235C3" w14:textId="77777777">
      <w:pPr>
        <w:pStyle w:val="ListParagraph"/>
        <w:spacing w:before="20" w:after="20" w:line="240" w:lineRule="auto"/>
      </w:pPr>
    </w:p>
    <w:p w:rsidR="00F83585" w:rsidP="426839E2" w:rsidRDefault="00F83585" w14:paraId="52392AFE" w14:textId="62362E65">
      <w:pPr>
        <w:pStyle w:val="ListParagraph"/>
        <w:numPr>
          <w:ilvl w:val="0"/>
          <w:numId w:val="14"/>
        </w:numPr>
        <w:suppressLineNumbers w:val="0"/>
        <w:bidi w:val="0"/>
        <w:spacing w:before="20" w:beforeAutospacing="off" w:after="20" w:afterAutospacing="off" w:line="240" w:lineRule="auto"/>
        <w:ind w:left="720" w:right="0" w:hanging="360"/>
        <w:jc w:val="left"/>
        <w:rPr>
          <w:rFonts w:ascii="Calibri" w:hAnsi="Calibri" w:eastAsia="Calibri" w:cs="Calibri"/>
          <w:b w:val="1"/>
          <w:bCs w:val="1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00F83585">
        <w:rPr>
          <w:b w:val="1"/>
          <w:bCs w:val="1"/>
        </w:rPr>
        <w:t>Special Guest Speaker</w:t>
      </w:r>
      <w:r w:rsidRPr="380FFBFE" w:rsidR="00EC4306">
        <w:rPr>
          <w:b w:val="1"/>
          <w:bCs w:val="1"/>
        </w:rPr>
        <w:t>s</w:t>
      </w:r>
      <w:r w:rsidR="00D50735">
        <w:rPr/>
        <w:t>:</w:t>
      </w:r>
    </w:p>
    <w:p w:rsidR="00F83585" w:rsidP="380FFBFE" w:rsidRDefault="00F83585" w14:paraId="7D8DE0E3" w14:textId="02B9E2B7">
      <w:pPr>
        <w:pStyle w:val="ListParagraph"/>
        <w:numPr>
          <w:ilvl w:val="1"/>
          <w:numId w:val="14"/>
        </w:numPr>
        <w:suppressLineNumbers w:val="0"/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Calibri" w:cs="Calibri"/>
          <w:b w:val="1"/>
          <w:bCs w:val="1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19738F76">
        <w:rPr>
          <w:rFonts w:ascii="Calibri" w:hAnsi="Calibri" w:eastAsia="Calibri" w:cs="Calibri"/>
          <w:b w:val="1"/>
          <w:bCs w:val="1"/>
          <w:noProof w:val="0"/>
          <w:color w:val="000000" w:themeColor="text1" w:themeTint="FF" w:themeShade="FF"/>
          <w:sz w:val="22"/>
          <w:szCs w:val="22"/>
          <w:lang w:val="en-US"/>
        </w:rPr>
        <w:t xml:space="preserve">1is2Many – </w:t>
      </w:r>
      <w:r w:rsidRPr="380FFBFE" w:rsidR="19738F76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Claire Leffingwell, Coordinator</w:t>
      </w:r>
    </w:p>
    <w:p w:rsidR="5C741C53" w:rsidP="380FFBFE" w:rsidRDefault="5C741C53" w14:paraId="4C5342FD" w14:textId="6206B889">
      <w:pPr>
        <w:pStyle w:val="ListParagraph"/>
        <w:numPr>
          <w:ilvl w:val="2"/>
          <w:numId w:val="14"/>
        </w:numPr>
        <w:suppressLineNumbers w:val="0"/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5C741C53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1 victim of sexual violence is too many</w:t>
      </w:r>
    </w:p>
    <w:p w:rsidR="5C741C53" w:rsidP="380FFBFE" w:rsidRDefault="5C741C53" w14:paraId="4B14C506" w14:textId="623CE202">
      <w:pPr>
        <w:pStyle w:val="ListParagraph"/>
        <w:numPr>
          <w:ilvl w:val="2"/>
          <w:numId w:val="14"/>
        </w:numPr>
        <w:suppressLineNumbers w:val="0"/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5C741C53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Education and prevention are priority</w:t>
      </w:r>
    </w:p>
    <w:p w:rsidR="5C741C53" w:rsidP="380FFBFE" w:rsidRDefault="5C741C53" w14:paraId="036B015F" w14:textId="7E130293">
      <w:pPr>
        <w:pStyle w:val="ListParagraph"/>
        <w:numPr>
          <w:ilvl w:val="2"/>
          <w:numId w:val="14"/>
        </w:numPr>
        <w:suppressLineNumbers w:val="0"/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5C741C53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Sexual violence at OSU</w:t>
      </w:r>
    </w:p>
    <w:p w:rsidR="5C741C53" w:rsidP="380FFBFE" w:rsidRDefault="5C741C53" w14:paraId="7F754320" w14:textId="2C6084AA">
      <w:pPr>
        <w:pStyle w:val="ListParagraph"/>
        <w:numPr>
          <w:ilvl w:val="3"/>
          <w:numId w:val="14"/>
        </w:numPr>
        <w:suppressLineNumbers w:val="0"/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5C741C53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Stalking</w:t>
      </w:r>
    </w:p>
    <w:p w:rsidR="5C741C53" w:rsidP="380FFBFE" w:rsidRDefault="5C741C53" w14:paraId="507DF608" w14:textId="1BA1F46F">
      <w:pPr>
        <w:pStyle w:val="ListParagraph"/>
        <w:numPr>
          <w:ilvl w:val="3"/>
          <w:numId w:val="14"/>
        </w:numPr>
        <w:suppressLineNumbers w:val="0"/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5C741C53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Sexual misconduct</w:t>
      </w:r>
    </w:p>
    <w:p w:rsidR="5C741C53" w:rsidP="380FFBFE" w:rsidRDefault="5C741C53" w14:paraId="15D44942" w14:textId="75DF7C0C">
      <w:pPr>
        <w:pStyle w:val="ListParagraph"/>
        <w:numPr>
          <w:ilvl w:val="3"/>
          <w:numId w:val="14"/>
        </w:numPr>
        <w:suppressLineNumbers w:val="0"/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5C741C53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Sexual harassment</w:t>
      </w:r>
    </w:p>
    <w:p w:rsidR="5C741C53" w:rsidP="380FFBFE" w:rsidRDefault="5C741C53" w14:paraId="6494B544" w14:textId="60ABEF35">
      <w:pPr>
        <w:pStyle w:val="ListParagraph"/>
        <w:numPr>
          <w:ilvl w:val="3"/>
          <w:numId w:val="14"/>
        </w:numPr>
        <w:suppressLineNumbers w:val="0"/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5C741C53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Dating and </w:t>
      </w:r>
      <w:r w:rsidRPr="380FFBFE" w:rsidR="5C741C53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domestic</w:t>
      </w:r>
      <w:r w:rsidRPr="380FFBFE" w:rsidR="5C741C53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violence</w:t>
      </w:r>
    </w:p>
    <w:p w:rsidR="5C741C53" w:rsidP="380FFBFE" w:rsidRDefault="5C741C53" w14:paraId="765A9630" w14:textId="23865958">
      <w:pPr>
        <w:pStyle w:val="ListParagraph"/>
        <w:numPr>
          <w:ilvl w:val="2"/>
          <w:numId w:val="14"/>
        </w:numPr>
        <w:suppressLineNumbers w:val="0"/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5C741C53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Consent</w:t>
      </w:r>
    </w:p>
    <w:p w:rsidR="5C741C53" w:rsidP="380FFBFE" w:rsidRDefault="5C741C53" w14:paraId="593CD98A" w14:textId="76D69434">
      <w:pPr>
        <w:pStyle w:val="ListParagraph"/>
        <w:numPr>
          <w:ilvl w:val="2"/>
          <w:numId w:val="14"/>
        </w:numPr>
        <w:suppressLineNumbers w:val="0"/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5C741C53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Intervene</w:t>
      </w:r>
      <w:r w:rsidRPr="380FFBFE" w:rsidR="3910594F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– bystander intervention</w:t>
      </w:r>
    </w:p>
    <w:p w:rsidR="55488C6E" w:rsidP="380FFBFE" w:rsidRDefault="55488C6E" w14:paraId="4E2CC625" w14:textId="4625681C">
      <w:pPr>
        <w:pStyle w:val="ListParagraph"/>
        <w:numPr>
          <w:ilvl w:val="3"/>
          <w:numId w:val="14"/>
        </w:numPr>
        <w:suppressLineNumbers w:val="0"/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55488C6E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S</w:t>
      </w:r>
      <w:r w:rsidRPr="380FFBFE" w:rsidR="3910594F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ee</w:t>
      </w:r>
      <w:r w:rsidRPr="380FFBFE" w:rsidR="5C741C53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</w:t>
      </w:r>
      <w:r w:rsidRPr="380FFBFE" w:rsidR="55488C6E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something</w:t>
      </w:r>
    </w:p>
    <w:p w:rsidR="55488C6E" w:rsidP="380FFBFE" w:rsidRDefault="55488C6E" w14:paraId="5A4DF849" w14:textId="73618A32">
      <w:pPr>
        <w:pStyle w:val="ListParagraph"/>
        <w:numPr>
          <w:ilvl w:val="3"/>
          <w:numId w:val="14"/>
        </w:numPr>
        <w:suppressLineNumbers w:val="0"/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55488C6E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Say something</w:t>
      </w:r>
    </w:p>
    <w:p w:rsidR="22E04BF2" w:rsidP="380FFBFE" w:rsidRDefault="22E04BF2" w14:paraId="3B6F8C27" w14:textId="656CF7D6">
      <w:pPr>
        <w:pStyle w:val="ListParagraph"/>
        <w:numPr>
          <w:ilvl w:val="3"/>
          <w:numId w:val="14"/>
        </w:numPr>
        <w:suppressLineNumbers w:val="0"/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22E04BF2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Prevention:</w:t>
      </w:r>
    </w:p>
    <w:p w:rsidR="22E04BF2" w:rsidP="380FFBFE" w:rsidRDefault="22E04BF2" w14:paraId="2F75D02D" w14:textId="69B09574">
      <w:pPr>
        <w:pStyle w:val="ListParagraph"/>
        <w:numPr>
          <w:ilvl w:val="4"/>
          <w:numId w:val="14"/>
        </w:numPr>
        <w:suppressLineNumbers w:val="0"/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22E04BF2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1is2Many training – changed to New Student Training</w:t>
      </w:r>
    </w:p>
    <w:p w:rsidR="22E04BF2" w:rsidP="380FFBFE" w:rsidRDefault="22E04BF2" w14:paraId="79B1E179" w14:textId="443C6585">
      <w:pPr>
        <w:pStyle w:val="ListParagraph"/>
        <w:numPr>
          <w:ilvl w:val="5"/>
          <w:numId w:val="14"/>
        </w:numPr>
        <w:suppressLineNumbers w:val="0"/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22E04BF2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Sexual violence</w:t>
      </w:r>
    </w:p>
    <w:p w:rsidR="22E04BF2" w:rsidP="380FFBFE" w:rsidRDefault="22E04BF2" w14:paraId="74438180" w14:textId="570003B2">
      <w:pPr>
        <w:pStyle w:val="ListParagraph"/>
        <w:numPr>
          <w:ilvl w:val="5"/>
          <w:numId w:val="14"/>
        </w:numPr>
        <w:suppressLineNumbers w:val="0"/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22E04BF2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Mental health</w:t>
      </w:r>
    </w:p>
    <w:p w:rsidR="22E04BF2" w:rsidP="380FFBFE" w:rsidRDefault="22E04BF2" w14:paraId="72656E10" w14:textId="25EA2A43">
      <w:pPr>
        <w:pStyle w:val="ListParagraph"/>
        <w:numPr>
          <w:ilvl w:val="4"/>
          <w:numId w:val="14"/>
        </w:numPr>
        <w:suppressLineNumbers w:val="0"/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22E04BF2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Comprehensive training with partners on campus</w:t>
      </w:r>
    </w:p>
    <w:p w:rsidR="22E04BF2" w:rsidP="380FFBFE" w:rsidRDefault="22E04BF2" w14:paraId="1A989CD5" w14:textId="0971D31C">
      <w:pPr>
        <w:pStyle w:val="ListParagraph"/>
        <w:numPr>
          <w:ilvl w:val="4"/>
          <w:numId w:val="14"/>
        </w:numPr>
        <w:suppressLineNumbers w:val="0"/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22E04BF2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How can we get this in front of the students?</w:t>
      </w:r>
    </w:p>
    <w:p w:rsidR="22E04BF2" w:rsidP="380FFBFE" w:rsidRDefault="22E04BF2" w14:paraId="248B1EA4" w14:textId="7BE2EB0D">
      <w:pPr>
        <w:pStyle w:val="ListParagraph"/>
        <w:numPr>
          <w:ilvl w:val="2"/>
          <w:numId w:val="14"/>
        </w:numPr>
        <w:suppressLineNumbers w:val="0"/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22E04BF2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Sup</w:t>
      </w:r>
      <w:r w:rsidRPr="380FFBFE" w:rsidR="22E04BF2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port</w:t>
      </w:r>
    </w:p>
    <w:p w:rsidR="22E04BF2" w:rsidP="380FFBFE" w:rsidRDefault="22E04BF2" w14:paraId="01ACD5B2" w14:textId="7D51FBE6">
      <w:pPr>
        <w:pStyle w:val="ListParagraph"/>
        <w:numPr>
          <w:ilvl w:val="3"/>
          <w:numId w:val="14"/>
        </w:numPr>
        <w:suppressLineNumbers w:val="0"/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22E04BF2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Reporting options:</w:t>
      </w:r>
    </w:p>
    <w:p w:rsidR="22E04BF2" w:rsidP="380FFBFE" w:rsidRDefault="22E04BF2" w14:paraId="58083668" w14:textId="0411FD1D">
      <w:pPr>
        <w:pStyle w:val="ListParagraph"/>
        <w:numPr>
          <w:ilvl w:val="4"/>
          <w:numId w:val="14"/>
        </w:numPr>
        <w:suppressLineNumbers w:val="0"/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22E04BF2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Non-confidential:</w:t>
      </w:r>
    </w:p>
    <w:p w:rsidR="22E04BF2" w:rsidP="380FFBFE" w:rsidRDefault="22E04BF2" w14:paraId="5939C2F2" w14:textId="4306E44D">
      <w:pPr>
        <w:pStyle w:val="ListParagraph"/>
        <w:numPr>
          <w:ilvl w:val="5"/>
          <w:numId w:val="14"/>
        </w:numPr>
        <w:suppressLineNumbers w:val="0"/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704F198B" w:rsidR="22E04BF2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OSU police</w:t>
      </w:r>
      <w:r w:rsidRPr="704F198B" w:rsidR="22E04BF2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/</w:t>
      </w:r>
      <w:r w:rsidRPr="704F198B" w:rsidR="22E04BF2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S</w:t>
      </w:r>
      <w:r w:rsidRPr="704F198B" w:rsidR="4E2CBD2A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TW</w:t>
      </w:r>
      <w:r w:rsidRPr="704F198B" w:rsidR="22E04BF2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Police</w:t>
      </w:r>
    </w:p>
    <w:p w:rsidR="22E04BF2" w:rsidP="380FFBFE" w:rsidRDefault="22E04BF2" w14:paraId="7B33A540" w14:textId="2478EF1F">
      <w:pPr>
        <w:pStyle w:val="ListParagraph"/>
        <w:numPr>
          <w:ilvl w:val="5"/>
          <w:numId w:val="14"/>
        </w:numPr>
        <w:suppressLineNumbers w:val="0"/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22E04BF2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Student Support and Conduct</w:t>
      </w:r>
    </w:p>
    <w:p w:rsidR="22E04BF2" w:rsidP="380FFBFE" w:rsidRDefault="22E04BF2" w14:paraId="49AFED9A" w14:textId="228358F0">
      <w:pPr>
        <w:pStyle w:val="ListParagraph"/>
        <w:numPr>
          <w:ilvl w:val="4"/>
          <w:numId w:val="14"/>
        </w:numPr>
        <w:suppressLineNumbers w:val="0"/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22E04BF2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Confidential</w:t>
      </w:r>
    </w:p>
    <w:p w:rsidR="22E04BF2" w:rsidP="380FFBFE" w:rsidRDefault="22E04BF2" w14:paraId="7FBD022B" w14:textId="1CD6F149">
      <w:pPr>
        <w:pStyle w:val="ListParagraph"/>
        <w:numPr>
          <w:ilvl w:val="5"/>
          <w:numId w:val="14"/>
        </w:numPr>
        <w:suppressLineNumbers w:val="0"/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22E04BF2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Victim advocates</w:t>
      </w:r>
    </w:p>
    <w:p w:rsidR="22E04BF2" w:rsidP="380FFBFE" w:rsidRDefault="22E04BF2" w14:paraId="074022FC" w14:textId="2C5ECF59">
      <w:pPr>
        <w:pStyle w:val="ListParagraph"/>
        <w:numPr>
          <w:ilvl w:val="5"/>
          <w:numId w:val="14"/>
        </w:numPr>
        <w:suppressLineNumbers w:val="0"/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22E04BF2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Counseling services</w:t>
      </w:r>
    </w:p>
    <w:p w:rsidR="22E04BF2" w:rsidP="380FFBFE" w:rsidRDefault="22E04BF2" w14:paraId="5981DDE3" w14:textId="731D6CF5">
      <w:pPr>
        <w:pStyle w:val="ListParagraph"/>
        <w:numPr>
          <w:ilvl w:val="3"/>
          <w:numId w:val="14"/>
        </w:numPr>
        <w:suppressLineNumbers w:val="0"/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22E04BF2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24/7 </w:t>
      </w:r>
      <w:r w:rsidRPr="380FFBFE" w:rsidR="22E04BF2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victims'</w:t>
      </w:r>
      <w:r w:rsidRPr="380FFBFE" w:rsidR="22E04BF2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services:</w:t>
      </w:r>
    </w:p>
    <w:p w:rsidR="22E04BF2" w:rsidP="380FFBFE" w:rsidRDefault="22E04BF2" w14:paraId="3F8DA141" w14:textId="0BC1B430">
      <w:pPr>
        <w:pStyle w:val="ListParagraph"/>
        <w:numPr>
          <w:ilvl w:val="4"/>
          <w:numId w:val="14"/>
        </w:numPr>
        <w:suppressLineNumbers w:val="0"/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22E04BF2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Victim advocates</w:t>
      </w:r>
    </w:p>
    <w:p w:rsidR="22E04BF2" w:rsidP="380FFBFE" w:rsidRDefault="22E04BF2" w14:paraId="399078AD" w14:textId="1EDB5636">
      <w:pPr>
        <w:pStyle w:val="ListParagraph"/>
        <w:numPr>
          <w:ilvl w:val="5"/>
          <w:numId w:val="14"/>
        </w:numPr>
        <w:suppressLineNumbers w:val="0"/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22E04BF2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2 </w:t>
      </w:r>
      <w:r w:rsidRPr="380FFBFE" w:rsidR="22E04BF2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professionals</w:t>
      </w:r>
    </w:p>
    <w:p w:rsidR="22E04BF2" w:rsidP="380FFBFE" w:rsidRDefault="22E04BF2" w14:paraId="67BB821A" w14:textId="64C76B21">
      <w:pPr>
        <w:pStyle w:val="ListParagraph"/>
        <w:numPr>
          <w:ilvl w:val="6"/>
          <w:numId w:val="14"/>
        </w:numPr>
        <w:suppressLineNumbers w:val="0"/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22E04BF2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8-5, M-f</w:t>
      </w:r>
    </w:p>
    <w:p w:rsidR="22E04BF2" w:rsidP="380FFBFE" w:rsidRDefault="22E04BF2" w14:paraId="5BA07C0F" w14:textId="20C59ADB">
      <w:pPr>
        <w:pStyle w:val="ListParagraph"/>
        <w:numPr>
          <w:ilvl w:val="5"/>
          <w:numId w:val="14"/>
        </w:numPr>
        <w:suppressLineNumbers w:val="0"/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22E04BF2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4 </w:t>
      </w:r>
      <w:r w:rsidRPr="380FFBFE" w:rsidR="22E04BF2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students</w:t>
      </w:r>
    </w:p>
    <w:p w:rsidR="22E04BF2" w:rsidP="380FFBFE" w:rsidRDefault="22E04BF2" w14:paraId="39B281B1" w14:textId="72B1D6B7">
      <w:pPr>
        <w:pStyle w:val="ListParagraph"/>
        <w:numPr>
          <w:ilvl w:val="6"/>
          <w:numId w:val="14"/>
        </w:numPr>
        <w:suppressLineNumbers w:val="0"/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22E04BF2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After hours</w:t>
      </w:r>
    </w:p>
    <w:p w:rsidR="22E04BF2" w:rsidP="380FFBFE" w:rsidRDefault="22E04BF2" w14:paraId="5B731239" w14:textId="1CE97F80">
      <w:pPr>
        <w:pStyle w:val="ListParagraph"/>
        <w:numPr>
          <w:ilvl w:val="4"/>
          <w:numId w:val="14"/>
        </w:numPr>
        <w:suppressLineNumbers w:val="0"/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22E04BF2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Wings of Hope</w:t>
      </w:r>
    </w:p>
    <w:p w:rsidR="22E04BF2" w:rsidP="380FFBFE" w:rsidRDefault="22E04BF2" w14:paraId="08D36451" w14:textId="1D70B29F">
      <w:pPr>
        <w:pStyle w:val="ListParagraph"/>
        <w:numPr>
          <w:ilvl w:val="5"/>
          <w:numId w:val="14"/>
        </w:numPr>
        <w:suppressLineNumbers w:val="0"/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22E04BF2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Crisis line</w:t>
      </w:r>
    </w:p>
    <w:p w:rsidR="22E04BF2" w:rsidP="380FFBFE" w:rsidRDefault="22E04BF2" w14:paraId="18603BB6" w14:textId="05AA8277">
      <w:pPr>
        <w:pStyle w:val="ListParagraph"/>
        <w:numPr>
          <w:ilvl w:val="5"/>
          <w:numId w:val="14"/>
        </w:numPr>
        <w:suppressLineNumbers w:val="0"/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22E04BF2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Shelter</w:t>
      </w:r>
    </w:p>
    <w:p w:rsidR="22E04BF2" w:rsidP="380FFBFE" w:rsidRDefault="22E04BF2" w14:paraId="06A114A2" w14:textId="54554F63">
      <w:pPr>
        <w:pStyle w:val="ListParagraph"/>
        <w:numPr>
          <w:ilvl w:val="5"/>
          <w:numId w:val="14"/>
        </w:numPr>
        <w:suppressLineNumbers w:val="0"/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22E04BF2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Outpatient counseling</w:t>
      </w:r>
    </w:p>
    <w:p w:rsidR="22E04BF2" w:rsidP="380FFBFE" w:rsidRDefault="22E04BF2" w14:paraId="3908D6B7" w14:textId="692A0A20">
      <w:pPr>
        <w:pStyle w:val="ListParagraph"/>
        <w:numPr>
          <w:ilvl w:val="4"/>
          <w:numId w:val="14"/>
        </w:numPr>
        <w:suppressLineNumbers w:val="0"/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22E04BF2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Police – depending on where the incident took place</w:t>
      </w:r>
    </w:p>
    <w:p w:rsidR="25879C47" w:rsidP="380FFBFE" w:rsidRDefault="25879C47" w14:paraId="0A77C856" w14:textId="1BFA2580">
      <w:pPr>
        <w:pStyle w:val="ListParagraph"/>
        <w:numPr>
          <w:ilvl w:val="2"/>
          <w:numId w:val="14"/>
        </w:numPr>
        <w:suppressLineNumbers w:val="0"/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25879C47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Dependent on the “bad” behavior as to whose office see the case</w:t>
      </w:r>
    </w:p>
    <w:p w:rsidR="25879C47" w:rsidP="380FFBFE" w:rsidRDefault="25879C47" w14:paraId="08B2D9A0" w14:textId="46E13D16">
      <w:pPr>
        <w:pStyle w:val="ListParagraph"/>
        <w:numPr>
          <w:ilvl w:val="3"/>
          <w:numId w:val="14"/>
        </w:numPr>
        <w:suppressLineNumbers w:val="0"/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25879C47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HR or 1is2many</w:t>
      </w:r>
    </w:p>
    <w:p w:rsidR="25879C47" w:rsidP="380FFBFE" w:rsidRDefault="25879C47" w14:paraId="639832C8" w14:textId="2AAE6720">
      <w:pPr>
        <w:pStyle w:val="ListParagraph"/>
        <w:numPr>
          <w:ilvl w:val="2"/>
          <w:numId w:val="14"/>
        </w:numPr>
        <w:suppressLineNumbers w:val="0"/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25879C47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Most staff and faculty on campus are MANDATORY reporters</w:t>
      </w:r>
    </w:p>
    <w:p w:rsidR="25879C47" w:rsidP="380FFBFE" w:rsidRDefault="25879C47" w14:paraId="3D8DA444" w14:textId="0CCC944E">
      <w:pPr>
        <w:pStyle w:val="ListParagraph"/>
        <w:numPr>
          <w:ilvl w:val="3"/>
          <w:numId w:val="14"/>
        </w:numPr>
        <w:suppressLineNumbers w:val="0"/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25879C47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Let person know that you are a mandatory reporter that you will have to report to the 1is2many or conduct</w:t>
      </w:r>
    </w:p>
    <w:p w:rsidR="25879C47" w:rsidP="380FFBFE" w:rsidRDefault="25879C47" w14:paraId="15FCA4A9" w14:textId="3293FD83">
      <w:pPr>
        <w:pStyle w:val="ListParagraph"/>
        <w:numPr>
          <w:ilvl w:val="4"/>
          <w:numId w:val="14"/>
        </w:numPr>
        <w:suppressLineNumbers w:val="0"/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25879C47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They will </w:t>
      </w:r>
      <w:r w:rsidRPr="380FFBFE" w:rsidR="25879C47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provide</w:t>
      </w:r>
      <w:r w:rsidRPr="380FFBFE" w:rsidR="25879C47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resources to the student</w:t>
      </w:r>
    </w:p>
    <w:p w:rsidR="25879C47" w:rsidP="380FFBFE" w:rsidRDefault="25879C47" w14:paraId="3B37C01B" w14:textId="6ED97BF0">
      <w:pPr>
        <w:pStyle w:val="ListParagraph"/>
        <w:numPr>
          <w:ilvl w:val="4"/>
          <w:numId w:val="14"/>
        </w:numPr>
        <w:suppressLineNumbers w:val="0"/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25879C47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The student has the choice to engage</w:t>
      </w:r>
    </w:p>
    <w:p w:rsidR="25879C47" w:rsidP="380FFBFE" w:rsidRDefault="25879C47" w14:paraId="733E1DAD" w14:textId="04FBEF44">
      <w:pPr>
        <w:pStyle w:val="ListParagraph"/>
        <w:numPr>
          <w:ilvl w:val="2"/>
          <w:numId w:val="14"/>
        </w:numPr>
        <w:suppressLineNumbers w:val="0"/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25879C47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Advancing a Culture of Care – can be found in Talent</w:t>
      </w:r>
    </w:p>
    <w:p w:rsidR="0327FFD3" w:rsidP="380FFBFE" w:rsidRDefault="0327FFD3" w14:paraId="727A9562" w14:textId="63ABD64A">
      <w:pPr>
        <w:pStyle w:val="ListParagraph"/>
        <w:numPr>
          <w:ilvl w:val="2"/>
          <w:numId w:val="14"/>
        </w:numPr>
        <w:suppressLineNumbers w:val="0"/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0327FFD3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Ssc.okstate.edu</w:t>
      </w:r>
    </w:p>
    <w:p w:rsidR="380FFBFE" w:rsidP="380FFBFE" w:rsidRDefault="380FFBFE" w14:paraId="6795BD86" w14:textId="12A6940D">
      <w:pPr>
        <w:pStyle w:val="Normal"/>
        <w:suppressLineNumbers w:val="0"/>
        <w:bidi w:val="0"/>
        <w:spacing w:before="20" w:beforeAutospacing="off" w:after="20" w:afterAutospacing="off" w:line="240" w:lineRule="auto"/>
        <w:ind w:left="0" w:right="0"/>
        <w:jc w:val="left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</w:p>
    <w:p w:rsidR="426839E2" w:rsidP="426839E2" w:rsidRDefault="426839E2" w14:paraId="06BD248B" w14:textId="502D5D64">
      <w:pPr>
        <w:pStyle w:val="Normal"/>
        <w:suppressLineNumbers w:val="0"/>
        <w:bidi w:val="0"/>
        <w:spacing w:before="20" w:beforeAutospacing="off" w:after="20" w:afterAutospacing="off" w:line="240" w:lineRule="auto"/>
        <w:ind w:left="0" w:right="0"/>
        <w:jc w:val="left"/>
        <w:rPr>
          <w:rFonts w:ascii="Calibri" w:hAnsi="Calibri" w:eastAsia="Calibri" w:cs="Calibri"/>
          <w:b w:val="1"/>
          <w:bCs w:val="1"/>
          <w:noProof w:val="0"/>
          <w:color w:val="000000" w:themeColor="text1" w:themeTint="FF" w:themeShade="FF"/>
          <w:sz w:val="22"/>
          <w:szCs w:val="22"/>
          <w:lang w:val="en-US"/>
        </w:rPr>
      </w:pPr>
    </w:p>
    <w:p w:rsidRPr="00C83994" w:rsidR="00E76F23" w:rsidP="00C77C9A" w:rsidRDefault="00E76F23" w14:paraId="01C5F0D4" w14:textId="77777777">
      <w:pPr>
        <w:pStyle w:val="ListParagraph"/>
        <w:numPr>
          <w:ilvl w:val="0"/>
          <w:numId w:val="14"/>
        </w:numPr>
        <w:spacing w:before="20" w:after="20" w:line="240" w:lineRule="auto"/>
        <w:rPr/>
      </w:pPr>
      <w:r w:rsidRPr="380FFBFE" w:rsidR="00E76F23">
        <w:rPr>
          <w:b w:val="1"/>
          <w:bCs w:val="1"/>
        </w:rPr>
        <w:t>Officer Reports</w:t>
      </w:r>
      <w:r w:rsidR="00E76F23">
        <w:rPr/>
        <w:t>:</w:t>
      </w:r>
    </w:p>
    <w:p w:rsidR="25814EB4" w:rsidP="00C77C9A" w:rsidRDefault="006F0836" w14:paraId="2EE99268" w14:textId="0BAE729E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Pr="704F198B" w:rsidR="006F0836">
        <w:rPr>
          <w:b w:val="1"/>
          <w:bCs w:val="1"/>
        </w:rPr>
        <w:t>Treasurer’s Repor</w:t>
      </w:r>
      <w:r w:rsidR="006F0836">
        <w:rPr/>
        <w:t xml:space="preserve">t: </w:t>
      </w:r>
      <w:r w:rsidR="000149D8">
        <w:rPr/>
        <w:t>Sherri Buntin</w:t>
      </w:r>
      <w:r w:rsidR="7FCE9CC9">
        <w:rPr/>
        <w:t xml:space="preserve"> – not present</w:t>
      </w:r>
    </w:p>
    <w:p w:rsidR="380FFBFE" w:rsidP="380FFBFE" w:rsidRDefault="380FFBFE" w14:paraId="3F4A72A5" w14:textId="41A0F397">
      <w:pPr>
        <w:pStyle w:val="Normal"/>
        <w:spacing w:before="20" w:after="20" w:line="240" w:lineRule="auto"/>
        <w:ind w:left="0"/>
      </w:pPr>
    </w:p>
    <w:p w:rsidRPr="00C83994" w:rsidR="00E76F23" w:rsidP="00C77C9A" w:rsidRDefault="00E76F23" w14:paraId="2BEFCD18" w14:textId="48A6A36C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Pr="380FFBFE" w:rsidR="00E76F23">
        <w:rPr>
          <w:b w:val="1"/>
          <w:bCs w:val="1"/>
        </w:rPr>
        <w:t>Secretary</w:t>
      </w:r>
      <w:r w:rsidR="00E76F23">
        <w:rPr/>
        <w:t xml:space="preserve">: </w:t>
      </w:r>
      <w:r w:rsidR="2A8EC273">
        <w:rPr/>
        <w:t>LeAnne Hutchins</w:t>
      </w:r>
    </w:p>
    <w:p w:rsidR="0BF94520" w:rsidP="380FFBFE" w:rsidRDefault="0BF94520" w14:paraId="3B172F48" w14:textId="774559CC">
      <w:pPr>
        <w:pStyle w:val="ListParagraph"/>
        <w:numPr>
          <w:ilvl w:val="2"/>
          <w:numId w:val="14"/>
        </w:numPr>
        <w:spacing w:before="20" w:after="20" w:line="240" w:lineRule="auto"/>
        <w:rPr/>
      </w:pPr>
      <w:r w:rsidR="0BF94520">
        <w:rPr/>
        <w:t xml:space="preserve">June and November minutes will be reviewed </w:t>
      </w:r>
      <w:r w:rsidR="0BF94520">
        <w:rPr/>
        <w:t>later</w:t>
      </w:r>
    </w:p>
    <w:p w:rsidR="0BF94520" w:rsidP="380FFBFE" w:rsidRDefault="0BF94520" w14:paraId="1EC19975" w14:textId="1F0E219F">
      <w:pPr>
        <w:pStyle w:val="ListParagraph"/>
        <w:numPr>
          <w:ilvl w:val="2"/>
          <w:numId w:val="14"/>
        </w:numPr>
        <w:spacing w:before="20" w:after="20" w:line="240" w:lineRule="auto"/>
        <w:rPr/>
      </w:pPr>
      <w:r w:rsidR="0BF94520">
        <w:rPr/>
        <w:t>Name plates and shirts available – see me</w:t>
      </w:r>
    </w:p>
    <w:p w:rsidR="380FFBFE" w:rsidP="380FFBFE" w:rsidRDefault="380FFBFE" w14:paraId="0BE6876E" w14:textId="4BBB42C3">
      <w:pPr>
        <w:pStyle w:val="Normal"/>
        <w:spacing w:before="20" w:after="20" w:line="240" w:lineRule="auto"/>
        <w:ind w:left="0"/>
      </w:pPr>
    </w:p>
    <w:p w:rsidR="351C6DD1" w:rsidP="00C77C9A" w:rsidRDefault="00E76F23" w14:paraId="21B6A34A" w14:textId="27B8312B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Pr="380FFBFE" w:rsidR="00E76F23">
        <w:rPr>
          <w:b w:val="1"/>
          <w:bCs w:val="1"/>
        </w:rPr>
        <w:t>Vice-Chair</w:t>
      </w:r>
      <w:r w:rsidR="00E76F23">
        <w:rPr/>
        <w:t xml:space="preserve">: </w:t>
      </w:r>
      <w:r w:rsidR="5F133183">
        <w:rPr/>
        <w:t>Sam Morse</w:t>
      </w:r>
    </w:p>
    <w:p w:rsidR="5002A261" w:rsidP="380FFBFE" w:rsidRDefault="5002A261" w14:paraId="7F390C1A" w14:textId="25D42ABC">
      <w:pPr>
        <w:pStyle w:val="ListParagraph"/>
        <w:numPr>
          <w:ilvl w:val="2"/>
          <w:numId w:val="14"/>
        </w:numPr>
        <w:spacing w:before="20" w:after="20" w:line="240" w:lineRule="auto"/>
        <w:rPr/>
      </w:pPr>
      <w:r w:rsidR="5002A261">
        <w:rPr/>
        <w:t>November STAR awards have been sent</w:t>
      </w:r>
    </w:p>
    <w:p w:rsidR="5002A261" w:rsidP="380FFBFE" w:rsidRDefault="5002A261" w14:paraId="77F3002B" w14:textId="67A3A35D">
      <w:pPr>
        <w:pStyle w:val="ListParagraph"/>
        <w:numPr>
          <w:ilvl w:val="2"/>
          <w:numId w:val="14"/>
        </w:numPr>
        <w:spacing w:before="20" w:after="20" w:line="240" w:lineRule="auto"/>
        <w:rPr/>
      </w:pPr>
      <w:r w:rsidR="5002A261">
        <w:rPr/>
        <w:t>December STAR will go out right after break</w:t>
      </w:r>
    </w:p>
    <w:p w:rsidR="380FFBFE" w:rsidP="380FFBFE" w:rsidRDefault="380FFBFE" w14:paraId="77E4D139" w14:textId="43F12886">
      <w:pPr>
        <w:pStyle w:val="Normal"/>
        <w:spacing w:before="20" w:after="20" w:line="240" w:lineRule="auto"/>
        <w:ind w:left="0"/>
      </w:pPr>
    </w:p>
    <w:p w:rsidR="00E76F23" w:rsidP="00C77C9A" w:rsidRDefault="00E76F23" w14:paraId="053BE7B7" w14:textId="00A503DC">
      <w:pPr>
        <w:pStyle w:val="ListParagraph"/>
        <w:numPr>
          <w:ilvl w:val="1"/>
          <w:numId w:val="14"/>
        </w:numPr>
        <w:spacing w:before="20" w:after="20" w:line="240" w:lineRule="auto"/>
        <w:ind w:right="720"/>
        <w:rPr/>
      </w:pPr>
      <w:r w:rsidRPr="380FFBFE" w:rsidR="00E76F23">
        <w:rPr>
          <w:b w:val="1"/>
          <w:bCs w:val="1"/>
        </w:rPr>
        <w:t>Chair</w:t>
      </w:r>
      <w:r w:rsidR="00E76F23">
        <w:rPr/>
        <w:t xml:space="preserve">: </w:t>
      </w:r>
      <w:r w:rsidR="62431981">
        <w:rPr/>
        <w:t>Michel</w:t>
      </w:r>
      <w:r w:rsidR="7831C509">
        <w:rPr/>
        <w:t>l</w:t>
      </w:r>
      <w:r w:rsidR="62431981">
        <w:rPr/>
        <w:t>e Stewar</w:t>
      </w:r>
      <w:r w:rsidR="544B2BEC">
        <w:rPr/>
        <w:t>t</w:t>
      </w:r>
    </w:p>
    <w:p w:rsidR="4E82E6BF" w:rsidP="380FFBFE" w:rsidRDefault="4E82E6BF" w14:paraId="71B337BB" w14:textId="6E3046DA">
      <w:pPr>
        <w:pStyle w:val="ListParagraph"/>
        <w:numPr>
          <w:ilvl w:val="2"/>
          <w:numId w:val="14"/>
        </w:numPr>
        <w:spacing w:before="20" w:after="20" w:line="240" w:lineRule="auto"/>
        <w:ind w:right="720"/>
        <w:rPr/>
      </w:pPr>
      <w:r w:rsidR="4E82E6BF">
        <w:rPr/>
        <w:t xml:space="preserve">Kristi Wheeler and Michelle – </w:t>
      </w:r>
      <w:r w:rsidR="4E82E6BF">
        <w:rPr/>
        <w:t>elected</w:t>
      </w:r>
      <w:r w:rsidR="4E82E6BF">
        <w:rPr/>
        <w:t xml:space="preserve"> to strategy working group</w:t>
      </w:r>
    </w:p>
    <w:p w:rsidR="4E82E6BF" w:rsidP="380FFBFE" w:rsidRDefault="4E82E6BF" w14:paraId="0CAB6D74" w14:textId="4DB16E0A">
      <w:pPr>
        <w:pStyle w:val="ListParagraph"/>
        <w:numPr>
          <w:ilvl w:val="3"/>
          <w:numId w:val="14"/>
        </w:numPr>
        <w:spacing w:before="20" w:after="20" w:line="240" w:lineRule="auto"/>
        <w:ind w:right="720"/>
        <w:rPr/>
      </w:pPr>
      <w:r w:rsidR="4E82E6BF">
        <w:rPr/>
        <w:t>6 initiatives – with working groups</w:t>
      </w:r>
    </w:p>
    <w:p w:rsidR="4E82E6BF" w:rsidP="380FFBFE" w:rsidRDefault="4E82E6BF" w14:paraId="07384643" w14:textId="68D188C5">
      <w:pPr>
        <w:pStyle w:val="ListParagraph"/>
        <w:numPr>
          <w:ilvl w:val="4"/>
          <w:numId w:val="14"/>
        </w:numPr>
        <w:spacing w:before="20" w:after="20" w:line="240" w:lineRule="auto"/>
        <w:ind w:right="720"/>
        <w:rPr/>
      </w:pPr>
      <w:r w:rsidR="4E82E6BF">
        <w:rPr/>
        <w:t>#6 – improving efficiencies</w:t>
      </w:r>
    </w:p>
    <w:p w:rsidR="4E82E6BF" w:rsidP="380FFBFE" w:rsidRDefault="4E82E6BF" w14:paraId="4DE0C478" w14:textId="3BD568D4">
      <w:pPr>
        <w:pStyle w:val="ListParagraph"/>
        <w:numPr>
          <w:ilvl w:val="5"/>
          <w:numId w:val="14"/>
        </w:numPr>
        <w:spacing w:before="20" w:after="20" w:line="240" w:lineRule="auto"/>
        <w:ind w:right="720"/>
        <w:rPr/>
      </w:pPr>
      <w:r w:rsidR="4E82E6BF">
        <w:rPr/>
        <w:t>Administrative efficiency subcategory</w:t>
      </w:r>
    </w:p>
    <w:p w:rsidR="166ED200" w:rsidP="380FFBFE" w:rsidRDefault="166ED200" w14:paraId="6A1BC7DC" w14:textId="0D48EAC0">
      <w:pPr>
        <w:pStyle w:val="ListParagraph"/>
        <w:numPr>
          <w:ilvl w:val="6"/>
          <w:numId w:val="14"/>
        </w:numPr>
        <w:spacing w:before="20" w:after="20" w:line="240" w:lineRule="auto"/>
        <w:ind w:right="720"/>
        <w:rPr/>
      </w:pPr>
      <w:r w:rsidR="166ED200">
        <w:rPr/>
        <w:t xml:space="preserve">Administrative areas and processes on campus that have room for efficiency improvement. </w:t>
      </w:r>
      <w:r w:rsidR="4E82E6BF">
        <w:rPr/>
        <w:t>How can we help address these?</w:t>
      </w:r>
    </w:p>
    <w:p w:rsidR="4E82E6BF" w:rsidP="380FFBFE" w:rsidRDefault="4E82E6BF" w14:paraId="7BDCB943" w14:textId="79A09AEE">
      <w:pPr>
        <w:pStyle w:val="ListParagraph"/>
        <w:numPr>
          <w:ilvl w:val="6"/>
          <w:numId w:val="14"/>
        </w:numPr>
        <w:spacing w:before="20" w:after="20" w:line="240" w:lineRule="auto"/>
        <w:ind w:right="720"/>
        <w:rPr/>
      </w:pPr>
      <w:r w:rsidR="4E82E6BF">
        <w:rPr/>
        <w:t>Email if needed:</w:t>
      </w:r>
    </w:p>
    <w:p w:rsidR="4E82E6BF" w:rsidP="704F198B" w:rsidRDefault="4E82E6BF" w14:paraId="6B95298A" w14:textId="53C8D338">
      <w:pPr>
        <w:pStyle w:val="Normal"/>
        <w:spacing w:before="20" w:after="20" w:line="240" w:lineRule="auto"/>
        <w:ind w:left="4320" w:right="720" w:firstLine="720"/>
      </w:pPr>
      <w:hyperlink r:id="R8cec0451070b4a7f">
        <w:r w:rsidRPr="704F198B" w:rsidR="4E82E6BF">
          <w:rPr>
            <w:rStyle w:val="Hyperlink"/>
          </w:rPr>
          <w:t>Michelle.d.stewart@okstate.edu</w:t>
        </w:r>
        <w:r>
          <w:br/>
        </w:r>
      </w:hyperlink>
      <w:r>
        <w:tab/>
      </w:r>
      <w:hyperlink r:id="R63513d7c46774e8c">
        <w:r w:rsidRPr="704F198B" w:rsidR="4E82E6BF">
          <w:rPr>
            <w:rStyle w:val="Hyperlink"/>
          </w:rPr>
          <w:t>kristi.wheeler@okstate.edu</w:t>
        </w:r>
      </w:hyperlink>
    </w:p>
    <w:p w:rsidR="380FFBFE" w:rsidP="380FFBFE" w:rsidRDefault="380FFBFE" w14:paraId="6CB6BE16" w14:textId="2D450233">
      <w:pPr>
        <w:pStyle w:val="Normal"/>
        <w:spacing w:before="20" w:after="20" w:line="240" w:lineRule="auto"/>
        <w:ind w:left="0" w:right="720"/>
      </w:pPr>
    </w:p>
    <w:p w:rsidR="00C77C9A" w:rsidP="00C77C9A" w:rsidRDefault="00C77C9A" w14:paraId="5963CC27" w14:textId="77777777">
      <w:pPr>
        <w:pStyle w:val="ListParagraph"/>
        <w:spacing w:before="20" w:after="20" w:line="240" w:lineRule="auto"/>
        <w:ind w:right="720"/>
      </w:pPr>
    </w:p>
    <w:p w:rsidRPr="00C83994" w:rsidR="00F83585" w:rsidP="00C77C9A" w:rsidRDefault="002152BC" w14:paraId="0E264E07" w14:textId="37086DA9">
      <w:pPr>
        <w:pStyle w:val="ListParagraph"/>
        <w:numPr>
          <w:ilvl w:val="0"/>
          <w:numId w:val="14"/>
        </w:numPr>
        <w:spacing w:before="20" w:after="20" w:line="240" w:lineRule="auto"/>
        <w:ind w:right="720"/>
        <w:rPr/>
      </w:pPr>
      <w:r w:rsidRPr="380FFBFE" w:rsidR="002152BC">
        <w:rPr>
          <w:b w:val="1"/>
          <w:bCs w:val="1"/>
        </w:rPr>
        <w:t>Report</w:t>
      </w:r>
      <w:r w:rsidRPr="380FFBFE" w:rsidR="00F83585">
        <w:rPr>
          <w:b w:val="1"/>
          <w:bCs w:val="1"/>
        </w:rPr>
        <w:t>s of Standing Committees</w:t>
      </w:r>
      <w:r w:rsidR="00F83585">
        <w:rPr/>
        <w:t xml:space="preserve">: </w:t>
      </w:r>
    </w:p>
    <w:p w:rsidR="5CC27FBF" w:rsidP="00C77C9A" w:rsidRDefault="00F83585" w14:paraId="31D6189F" w14:textId="2031BB29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Pr="380FFBFE" w:rsidR="00F83585">
        <w:rPr>
          <w:b w:val="1"/>
          <w:bCs w:val="1"/>
        </w:rPr>
        <w:t xml:space="preserve">Rules, </w:t>
      </w:r>
      <w:r w:rsidRPr="380FFBFE" w:rsidR="51298518">
        <w:rPr>
          <w:b w:val="1"/>
          <w:bCs w:val="1"/>
        </w:rPr>
        <w:t>Policy,</w:t>
      </w:r>
      <w:r w:rsidRPr="380FFBFE" w:rsidR="00F83585">
        <w:rPr>
          <w:b w:val="1"/>
          <w:bCs w:val="1"/>
        </w:rPr>
        <w:t xml:space="preserve"> and Procedures</w:t>
      </w:r>
      <w:r w:rsidR="00F83585">
        <w:rPr/>
        <w:t xml:space="preserve">: </w:t>
      </w:r>
      <w:r w:rsidR="000149D8">
        <w:rPr/>
        <w:t>Kimberly Meints</w:t>
      </w:r>
    </w:p>
    <w:p w:rsidR="76A1B792" w:rsidP="380FFBFE" w:rsidRDefault="76A1B792" w14:paraId="55A569FF" w14:textId="44A5DB9C">
      <w:pPr>
        <w:pStyle w:val="ListParagraph"/>
        <w:numPr>
          <w:ilvl w:val="2"/>
          <w:numId w:val="14"/>
        </w:numPr>
        <w:spacing w:before="20" w:after="20" w:line="240" w:lineRule="auto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76A1B792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Restroom Survey</w:t>
      </w:r>
    </w:p>
    <w:p w:rsidR="7E3B32EF" w:rsidP="380FFBFE" w:rsidRDefault="7E3B32EF" w14:paraId="3AA33D11" w14:textId="449CB43D">
      <w:pPr>
        <w:pStyle w:val="ListParagraph"/>
        <w:numPr>
          <w:ilvl w:val="3"/>
          <w:numId w:val="14"/>
        </w:numPr>
        <w:spacing w:before="20" w:after="20" w:line="240" w:lineRule="auto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7E3B32EF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ADA accessibility features</w:t>
      </w:r>
    </w:p>
    <w:p w:rsidR="7E3B32EF" w:rsidP="380FFBFE" w:rsidRDefault="7E3B32EF" w14:paraId="34C03C74" w14:textId="080740E0">
      <w:pPr>
        <w:pStyle w:val="ListParagraph"/>
        <w:numPr>
          <w:ilvl w:val="3"/>
          <w:numId w:val="14"/>
        </w:numPr>
        <w:spacing w:before="20" w:after="20" w:line="240" w:lineRule="auto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7E3B32EF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Diaper changing station</w:t>
      </w:r>
    </w:p>
    <w:p w:rsidR="7E3B32EF" w:rsidP="380FFBFE" w:rsidRDefault="7E3B32EF" w14:paraId="2E0BC677" w14:textId="531FA7D2">
      <w:pPr>
        <w:pStyle w:val="ListParagraph"/>
        <w:numPr>
          <w:ilvl w:val="3"/>
          <w:numId w:val="14"/>
        </w:numPr>
        <w:spacing w:before="20" w:after="20" w:line="240" w:lineRule="auto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7E3B32EF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If not marked with number – can log into floor plan and see where you are</w:t>
      </w:r>
    </w:p>
    <w:p w:rsidR="7E3B32EF" w:rsidP="380FFBFE" w:rsidRDefault="7E3B32EF" w14:paraId="3B8471C5" w14:textId="7F76FB1D">
      <w:pPr>
        <w:pStyle w:val="ListParagraph"/>
        <w:numPr>
          <w:ilvl w:val="3"/>
          <w:numId w:val="14"/>
        </w:numPr>
        <w:spacing w:before="20" w:after="20" w:line="240" w:lineRule="auto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7E3B32EF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Complete/Incomplete for someone to come behind and finish</w:t>
      </w:r>
    </w:p>
    <w:p w:rsidR="76A1B792" w:rsidP="380FFBFE" w:rsidRDefault="76A1B792" w14:paraId="2A413CE0" w14:textId="60A75501">
      <w:pPr>
        <w:pStyle w:val="ListParagraph"/>
        <w:numPr>
          <w:ilvl w:val="2"/>
          <w:numId w:val="14"/>
        </w:numPr>
        <w:tabs>
          <w:tab w:val="left" w:leader="none" w:pos="0"/>
          <w:tab w:val="left" w:leader="none" w:pos="1440"/>
        </w:tabs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76A1B792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Watch email for further instructions</w:t>
      </w:r>
    </w:p>
    <w:p w:rsidR="76A1B792" w:rsidP="380FFBFE" w:rsidRDefault="76A1B792" w14:paraId="34D69820" w14:textId="507BADD5">
      <w:pPr>
        <w:pStyle w:val="ListParagraph"/>
        <w:numPr>
          <w:ilvl w:val="2"/>
          <w:numId w:val="14"/>
        </w:numPr>
        <w:tabs>
          <w:tab w:val="left" w:leader="none" w:pos="0"/>
          <w:tab w:val="left" w:leader="none" w:pos="720"/>
        </w:tabs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76A1B792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Continuing to review Election procedures and communication.</w:t>
      </w:r>
    </w:p>
    <w:p w:rsidR="76A1B792" w:rsidP="380FFBFE" w:rsidRDefault="76A1B792" w14:paraId="2EA6C2BB" w14:textId="6B5F52AC">
      <w:pPr>
        <w:pStyle w:val="ListParagraph"/>
        <w:numPr>
          <w:ilvl w:val="2"/>
          <w:numId w:val="14"/>
        </w:numPr>
        <w:tabs>
          <w:tab w:val="left" w:leader="none" w:pos="0"/>
          <w:tab w:val="left" w:leader="none" w:pos="720"/>
        </w:tabs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80FFBFE" w:rsidR="76A1B792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Committee working through a few staff concerns; we hope to share more at a future meeting after we have been able to investigate further.</w:t>
      </w:r>
    </w:p>
    <w:p w:rsidR="380FFBFE" w:rsidP="380FFBFE" w:rsidRDefault="380FFBFE" w14:paraId="22962651" w14:textId="7A3280BD">
      <w:pPr>
        <w:pStyle w:val="Normal"/>
        <w:tabs>
          <w:tab w:val="left" w:leader="none" w:pos="0"/>
          <w:tab w:val="left" w:leader="none" w:pos="720"/>
        </w:tabs>
        <w:spacing w:before="0" w:beforeAutospacing="off" w:after="0" w:afterAutospacing="off"/>
        <w:ind w:left="0"/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</w:p>
    <w:p w:rsidR="25814EB4" w:rsidP="00C77C9A" w:rsidRDefault="00F83585" w14:paraId="24619E4F" w14:textId="3213165C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Pr="380FFBFE" w:rsidR="00F83585">
        <w:rPr>
          <w:b w:val="1"/>
          <w:bCs w:val="1"/>
        </w:rPr>
        <w:t>Communications Committee</w:t>
      </w:r>
      <w:r w:rsidR="00F83585">
        <w:rPr/>
        <w:t xml:space="preserve">: </w:t>
      </w:r>
      <w:r w:rsidR="000149D8">
        <w:rPr/>
        <w:t>Kaitlin Little</w:t>
      </w:r>
    </w:p>
    <w:p w:rsidR="7B06EC21" w:rsidP="380FFBFE" w:rsidRDefault="7B06EC21" w14:paraId="26271914" w14:textId="0809A52E">
      <w:pPr>
        <w:pStyle w:val="ListParagraph"/>
        <w:numPr>
          <w:ilvl w:val="2"/>
          <w:numId w:val="14"/>
        </w:numPr>
        <w:spacing w:before="20" w:after="20" w:line="240" w:lineRule="auto"/>
        <w:rPr/>
      </w:pPr>
      <w:r w:rsidR="7B06EC21">
        <w:rPr/>
        <w:t>If new to SAC and need professional photo completed – do so ASAP</w:t>
      </w:r>
    </w:p>
    <w:p w:rsidR="380FFBFE" w:rsidP="380FFBFE" w:rsidRDefault="380FFBFE" w14:paraId="0C3B196B" w14:textId="05ECFDF8">
      <w:pPr>
        <w:pStyle w:val="Normal"/>
        <w:spacing w:before="20" w:after="20" w:line="240" w:lineRule="auto"/>
        <w:ind w:left="0"/>
      </w:pPr>
    </w:p>
    <w:p w:rsidR="25814EB4" w:rsidP="00C77C9A" w:rsidRDefault="00F83585" w14:paraId="4E6D9925" w14:textId="3BA897AA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Pr="380FFBFE" w:rsidR="00F83585">
        <w:rPr>
          <w:b w:val="1"/>
          <w:bCs w:val="1"/>
        </w:rPr>
        <w:t>Awards and Recognition Committee</w:t>
      </w:r>
      <w:r w:rsidR="00F83585">
        <w:rPr/>
        <w:t xml:space="preserve">: </w:t>
      </w:r>
      <w:r w:rsidR="000149D8">
        <w:rPr/>
        <w:t>Kimberly Howerton</w:t>
      </w:r>
    </w:p>
    <w:p w:rsidR="63762ABB" w:rsidP="380FFBFE" w:rsidRDefault="63762ABB" w14:paraId="7E4A97F6" w14:textId="2DBF5456">
      <w:pPr>
        <w:pStyle w:val="ListParagraph"/>
        <w:numPr>
          <w:ilvl w:val="2"/>
          <w:numId w:val="14"/>
        </w:numPr>
        <w:spacing w:before="20" w:after="20" w:line="240" w:lineRule="auto"/>
        <w:rPr/>
      </w:pPr>
      <w:r w:rsidR="63762ABB">
        <w:rPr/>
        <w:t xml:space="preserve">Distinguished Service Awards – January 18 </w:t>
      </w:r>
      <w:r w:rsidR="63762ABB">
        <w:rPr/>
        <w:t>@</w:t>
      </w:r>
      <w:r w:rsidR="63762ABB">
        <w:rPr/>
        <w:t xml:space="preserve"> 3:00 in ballroom</w:t>
      </w:r>
    </w:p>
    <w:p w:rsidR="66A25960" w:rsidP="380FFBFE" w:rsidRDefault="66A25960" w14:paraId="59D8CBEA" w14:textId="2FA5C258">
      <w:pPr>
        <w:pStyle w:val="ListParagraph"/>
        <w:numPr>
          <w:ilvl w:val="2"/>
          <w:numId w:val="14"/>
        </w:numPr>
        <w:spacing w:before="20" w:after="20" w:line="240" w:lineRule="auto"/>
        <w:rPr/>
      </w:pPr>
      <w:r w:rsidR="66A25960">
        <w:rPr/>
        <w:t>Interviews – this next week</w:t>
      </w:r>
    </w:p>
    <w:p w:rsidR="66A25960" w:rsidP="380FFBFE" w:rsidRDefault="66A25960" w14:paraId="241E5CEE" w14:textId="3083EB19">
      <w:pPr>
        <w:pStyle w:val="ListParagraph"/>
        <w:numPr>
          <w:ilvl w:val="2"/>
          <w:numId w:val="14"/>
        </w:numPr>
        <w:spacing w:before="20" w:after="20" w:line="240" w:lineRule="auto"/>
        <w:rPr/>
      </w:pPr>
      <w:r w:rsidR="66A25960">
        <w:rPr/>
        <w:t>Darren Shrum will be there</w:t>
      </w:r>
    </w:p>
    <w:p w:rsidR="380FFBFE" w:rsidP="380FFBFE" w:rsidRDefault="380FFBFE" w14:paraId="161BEEED" w14:textId="620C7E9C">
      <w:pPr>
        <w:pStyle w:val="Normal"/>
        <w:spacing w:before="20" w:after="20" w:line="240" w:lineRule="auto"/>
        <w:ind w:left="0"/>
      </w:pPr>
    </w:p>
    <w:p w:rsidR="25814EB4" w:rsidP="00C77C9A" w:rsidRDefault="00F83585" w14:paraId="039A79CA" w14:textId="6513B6ED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Pr="380FFBFE" w:rsidR="00F83585">
        <w:rPr>
          <w:b w:val="1"/>
          <w:bCs w:val="1"/>
        </w:rPr>
        <w:t>Events Committee</w:t>
      </w:r>
      <w:r w:rsidR="00F83585">
        <w:rPr/>
        <w:t xml:space="preserve">: </w:t>
      </w:r>
      <w:r w:rsidR="000149D8">
        <w:rPr/>
        <w:t xml:space="preserve"> Michelle Munson and Kimberly Anderson</w:t>
      </w:r>
    </w:p>
    <w:p w:rsidR="60BFF51E" w:rsidP="380FFBFE" w:rsidRDefault="60BFF51E" w14:paraId="380E6615" w14:textId="7A1F23AC">
      <w:pPr>
        <w:pStyle w:val="ListParagraph"/>
        <w:numPr>
          <w:ilvl w:val="2"/>
          <w:numId w:val="14"/>
        </w:numPr>
        <w:spacing w:before="20" w:after="20" w:line="240" w:lineRule="auto"/>
        <w:rPr/>
      </w:pPr>
      <w:r w:rsidR="60BFF51E">
        <w:rPr/>
        <w:t>Toy drive – due date Friday, Dec. 15</w:t>
      </w:r>
    </w:p>
    <w:p w:rsidR="60BFF51E" w:rsidP="380FFBFE" w:rsidRDefault="60BFF51E" w14:paraId="0A52C771" w14:textId="3E556FA5">
      <w:pPr>
        <w:pStyle w:val="ListParagraph"/>
        <w:numPr>
          <w:ilvl w:val="3"/>
          <w:numId w:val="14"/>
        </w:numPr>
        <w:spacing w:before="20" w:after="20" w:line="240" w:lineRule="auto"/>
        <w:rPr/>
      </w:pPr>
      <w:r w:rsidR="60BFF51E">
        <w:rPr/>
        <w:t>Goal is to receive 25 new, unwrapped toys</w:t>
      </w:r>
    </w:p>
    <w:p w:rsidR="60BFF51E" w:rsidP="380FFBFE" w:rsidRDefault="60BFF51E" w14:paraId="24CA22BD" w14:textId="48810FFF">
      <w:pPr>
        <w:pStyle w:val="ListParagraph"/>
        <w:numPr>
          <w:ilvl w:val="2"/>
          <w:numId w:val="14"/>
        </w:numPr>
        <w:spacing w:before="20" w:after="20" w:line="240" w:lineRule="auto"/>
        <w:rPr/>
      </w:pPr>
      <w:r w:rsidR="60BFF51E">
        <w:rPr/>
        <w:t xml:space="preserve">SCD - </w:t>
      </w:r>
    </w:p>
    <w:p w:rsidR="60BFF51E" w:rsidP="380FFBFE" w:rsidRDefault="60BFF51E" w14:paraId="44729A28" w14:textId="1C85A83E">
      <w:pPr>
        <w:pStyle w:val="ListParagraph"/>
        <w:numPr>
          <w:ilvl w:val="3"/>
          <w:numId w:val="14"/>
        </w:numPr>
        <w:spacing w:before="20" w:after="20" w:line="240" w:lineRule="auto"/>
        <w:rPr/>
      </w:pPr>
      <w:r w:rsidR="60BFF51E">
        <w:rPr/>
        <w:t>Celebrations will cater</w:t>
      </w:r>
    </w:p>
    <w:p w:rsidR="60BFF51E" w:rsidP="380FFBFE" w:rsidRDefault="60BFF51E" w14:paraId="60B16A1F" w14:textId="05BF0A8E">
      <w:pPr>
        <w:pStyle w:val="ListParagraph"/>
        <w:numPr>
          <w:ilvl w:val="4"/>
          <w:numId w:val="14"/>
        </w:numPr>
        <w:spacing w:before="20" w:after="20" w:line="240" w:lineRule="auto"/>
        <w:rPr/>
      </w:pPr>
      <w:r w:rsidR="60BFF51E">
        <w:rPr/>
        <w:t>We will “celebrate” their staff members at a later date</w:t>
      </w:r>
    </w:p>
    <w:p w:rsidR="60BFF51E" w:rsidP="380FFBFE" w:rsidRDefault="60BFF51E" w14:paraId="63AD453D" w14:textId="79F3A69B">
      <w:pPr>
        <w:pStyle w:val="ListParagraph"/>
        <w:numPr>
          <w:ilvl w:val="3"/>
          <w:numId w:val="14"/>
        </w:numPr>
        <w:spacing w:before="20" w:after="20" w:line="240" w:lineRule="auto"/>
        <w:rPr/>
      </w:pPr>
      <w:r w:rsidR="60BFF51E">
        <w:rPr/>
        <w:t>Reaching out to vendors and departments</w:t>
      </w:r>
    </w:p>
    <w:p w:rsidR="60BFF51E" w:rsidP="380FFBFE" w:rsidRDefault="60BFF51E" w14:paraId="2B6BD61B" w14:textId="65B87A9F">
      <w:pPr>
        <w:pStyle w:val="ListParagraph"/>
        <w:numPr>
          <w:ilvl w:val="4"/>
          <w:numId w:val="14"/>
        </w:numPr>
        <w:spacing w:before="20" w:after="20" w:line="240" w:lineRule="auto"/>
        <w:rPr/>
      </w:pPr>
      <w:r w:rsidR="60BFF51E">
        <w:rPr/>
        <w:t>Form on website to be filled out – committee will reach out</w:t>
      </w:r>
    </w:p>
    <w:p w:rsidR="380FFBFE" w:rsidP="380FFBFE" w:rsidRDefault="380FFBFE" w14:paraId="75153F1D" w14:textId="58CCD41E">
      <w:pPr>
        <w:pStyle w:val="Normal"/>
        <w:spacing w:before="20" w:after="20" w:line="240" w:lineRule="auto"/>
        <w:ind w:left="0"/>
      </w:pPr>
    </w:p>
    <w:p w:rsidR="25814EB4" w:rsidP="00C77C9A" w:rsidRDefault="00F83585" w14:paraId="3929F218" w14:textId="772F2C99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Pr="380FFBFE" w:rsidR="00F83585">
        <w:rPr>
          <w:b w:val="1"/>
          <w:bCs w:val="1"/>
        </w:rPr>
        <w:t>Diversity, Equity &amp; Inclusion Committee</w:t>
      </w:r>
      <w:r w:rsidR="00F83585">
        <w:rPr/>
        <w:t xml:space="preserve">: </w:t>
      </w:r>
      <w:r w:rsidR="000149D8">
        <w:rPr/>
        <w:t xml:space="preserve">Kala </w:t>
      </w:r>
      <w:r w:rsidR="2015EA7C">
        <w:rPr/>
        <w:t>Davis</w:t>
      </w:r>
    </w:p>
    <w:p w:rsidR="2BA2CA23" w:rsidP="380FFBFE" w:rsidRDefault="2BA2CA23" w14:paraId="57A5EFEB" w14:textId="015D3BBF">
      <w:pPr>
        <w:pStyle w:val="ListParagraph"/>
        <w:numPr>
          <w:ilvl w:val="2"/>
          <w:numId w:val="14"/>
        </w:numPr>
        <w:spacing w:before="20" w:after="20" w:line="240" w:lineRule="auto"/>
        <w:rPr/>
      </w:pPr>
      <w:r w:rsidR="2BA2CA23">
        <w:rPr/>
        <w:t>Working on inclusive event guide</w:t>
      </w:r>
    </w:p>
    <w:p w:rsidR="2BA2CA23" w:rsidP="380FFBFE" w:rsidRDefault="2BA2CA23" w14:paraId="3116E584" w14:textId="64A3101A">
      <w:pPr>
        <w:pStyle w:val="ListParagraph"/>
        <w:numPr>
          <w:ilvl w:val="2"/>
          <w:numId w:val="14"/>
        </w:numPr>
        <w:spacing w:before="20" w:after="20" w:line="240" w:lineRule="auto"/>
        <w:rPr/>
      </w:pPr>
      <w:r w:rsidR="2BA2CA23">
        <w:rPr/>
        <w:t>Reviewing care giver community pages</w:t>
      </w:r>
    </w:p>
    <w:p w:rsidR="00C77C9A" w:rsidP="00C77C9A" w:rsidRDefault="00C77C9A" w14:paraId="49042B58" w14:textId="77777777">
      <w:pPr>
        <w:pStyle w:val="ListParagraph"/>
        <w:spacing w:before="20" w:after="20" w:line="240" w:lineRule="auto"/>
      </w:pPr>
    </w:p>
    <w:p w:rsidRPr="00C83994" w:rsidR="005B5C27" w:rsidP="00C77C9A" w:rsidRDefault="005B5C27" w14:paraId="118AEDF6" w14:textId="649BD340">
      <w:pPr>
        <w:pStyle w:val="ListParagraph"/>
        <w:numPr>
          <w:ilvl w:val="0"/>
          <w:numId w:val="14"/>
        </w:numPr>
        <w:spacing w:before="20" w:after="20" w:line="240" w:lineRule="auto"/>
        <w:rPr/>
      </w:pPr>
      <w:r w:rsidRPr="380FFBFE" w:rsidR="005B5C27">
        <w:rPr>
          <w:b w:val="1"/>
          <w:bCs w:val="1"/>
        </w:rPr>
        <w:t>Branch Campus Reports</w:t>
      </w:r>
      <w:r w:rsidR="005B5C27">
        <w:rPr/>
        <w:t>:</w:t>
      </w:r>
    </w:p>
    <w:p w:rsidRPr="00C77C9A" w:rsidR="114752D3" w:rsidP="00C77C9A" w:rsidRDefault="114752D3" w14:paraId="6504FA04" w14:textId="37A32173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" w:hAnsi="Calibri" w:eastAsia="MS Mincho" w:cs="Arial"/>
          <w:color w:val="000000" w:themeColor="text1"/>
        </w:rPr>
      </w:pPr>
      <w:r w:rsidRPr="380FFBFE" w:rsidR="114752D3">
        <w:rPr>
          <w:rFonts w:ascii="Calibri" w:hAnsi="Calibri" w:eastAsia="Calibri" w:cs="Calibri"/>
          <w:b w:val="1"/>
          <w:bCs w:val="1"/>
          <w:color w:val="000000" w:themeColor="text1" w:themeTint="FF" w:themeShade="FF"/>
        </w:rPr>
        <w:t>OSU-Tulsa</w:t>
      </w:r>
      <w:r w:rsidRPr="380FFBFE" w:rsidR="114752D3">
        <w:rPr>
          <w:rFonts w:ascii="Calibri" w:hAnsi="Calibri" w:eastAsia="Calibri" w:cs="Calibri"/>
          <w:color w:val="000000" w:themeColor="text1" w:themeTint="FF" w:themeShade="FF"/>
        </w:rPr>
        <w:t xml:space="preserve">: </w:t>
      </w:r>
      <w:r w:rsidRPr="380FFBFE" w:rsidR="11CA9BCA">
        <w:rPr>
          <w:rFonts w:ascii="Calibri" w:hAnsi="Calibri" w:eastAsia="Calibri" w:cs="Calibri"/>
          <w:color w:val="000000" w:themeColor="text1" w:themeTint="FF" w:themeShade="FF"/>
        </w:rPr>
        <w:t>absent</w:t>
      </w:r>
    </w:p>
    <w:p w:rsidRPr="00C77C9A" w:rsidR="114752D3" w:rsidP="00C77C9A" w:rsidRDefault="114752D3" w14:paraId="547DD9D0" w14:textId="0D2C28F0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" w:hAnsi="Calibri" w:eastAsia="MS Mincho" w:cs="Arial"/>
          <w:color w:val="000000" w:themeColor="text1"/>
        </w:rPr>
      </w:pPr>
      <w:bookmarkStart w:name="_Int_gZzz8RPH" w:id="0"/>
      <w:r w:rsidRPr="380FFBFE" w:rsidR="114752D3">
        <w:rPr>
          <w:rFonts w:ascii="Calibri" w:hAnsi="Calibri" w:eastAsia="Calibri" w:cs="Calibri"/>
          <w:b w:val="1"/>
          <w:bCs w:val="1"/>
          <w:color w:val="000000" w:themeColor="text1" w:themeTint="FF" w:themeShade="FF"/>
        </w:rPr>
        <w:t>OSU</w:t>
      </w:r>
      <w:bookmarkEnd w:id="0"/>
      <w:r w:rsidRPr="380FFBFE" w:rsidR="114752D3">
        <w:rPr>
          <w:rFonts w:ascii="Calibri" w:hAnsi="Calibri" w:eastAsia="Calibri" w:cs="Calibri"/>
          <w:b w:val="1"/>
          <w:bCs w:val="1"/>
          <w:color w:val="000000" w:themeColor="text1" w:themeTint="FF" w:themeShade="FF"/>
        </w:rPr>
        <w:t xml:space="preserve"> -CHS</w:t>
      </w:r>
      <w:r w:rsidRPr="380FFBFE" w:rsidR="114752D3">
        <w:rPr>
          <w:rFonts w:ascii="Calibri" w:hAnsi="Calibri" w:eastAsia="Calibri" w:cs="Calibri"/>
          <w:color w:val="000000" w:themeColor="text1" w:themeTint="FF" w:themeShade="FF"/>
        </w:rPr>
        <w:t xml:space="preserve">: </w:t>
      </w:r>
      <w:r w:rsidRPr="380FFBFE" w:rsidR="7BD39996">
        <w:rPr>
          <w:rFonts w:ascii="Calibri" w:hAnsi="Calibri" w:eastAsia="Calibri" w:cs="Calibri"/>
          <w:color w:val="000000" w:themeColor="text1" w:themeTint="FF" w:themeShade="FF"/>
        </w:rPr>
        <w:t>absent</w:t>
      </w:r>
    </w:p>
    <w:p w:rsidRPr="00C77C9A" w:rsidR="114752D3" w:rsidP="00C77C9A" w:rsidRDefault="114752D3" w14:paraId="07370251" w14:textId="76BD7B9B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" w:hAnsi="Calibri" w:eastAsia="Calibri" w:cs="Calibri"/>
          <w:color w:val="000000" w:themeColor="text1"/>
        </w:rPr>
      </w:pPr>
      <w:r w:rsidRPr="380FFBFE" w:rsidR="114752D3">
        <w:rPr>
          <w:rFonts w:ascii="Calibri" w:hAnsi="Calibri" w:eastAsia="Calibri" w:cs="Calibri"/>
          <w:b w:val="1"/>
          <w:bCs w:val="1"/>
          <w:color w:val="000000" w:themeColor="text1" w:themeTint="FF" w:themeShade="FF"/>
        </w:rPr>
        <w:t>OSU-OKC</w:t>
      </w:r>
      <w:r w:rsidRPr="380FFBFE" w:rsidR="114752D3">
        <w:rPr>
          <w:rFonts w:ascii="Calibri" w:hAnsi="Calibri" w:eastAsia="Calibri" w:cs="Calibri"/>
          <w:color w:val="000000" w:themeColor="text1" w:themeTint="FF" w:themeShade="FF"/>
        </w:rPr>
        <w:t xml:space="preserve">: </w:t>
      </w:r>
      <w:r w:rsidRPr="380FFBFE" w:rsidR="061F17B1">
        <w:rPr>
          <w:rFonts w:ascii="Calibri" w:hAnsi="Calibri" w:eastAsia="Calibri" w:cs="Calibri"/>
          <w:color w:val="000000" w:themeColor="text1" w:themeTint="FF" w:themeShade="FF"/>
        </w:rPr>
        <w:t>Nick Irby (absent)</w:t>
      </w:r>
    </w:p>
    <w:p w:rsidR="061F17B1" w:rsidP="380FFBFE" w:rsidRDefault="061F17B1" w14:paraId="0D7BCDCE" w14:textId="3911D370">
      <w:pPr>
        <w:pStyle w:val="ListParagraph"/>
        <w:numPr>
          <w:ilvl w:val="2"/>
          <w:numId w:val="14"/>
        </w:numPr>
        <w:spacing w:before="20" w:after="20" w:line="240" w:lineRule="auto"/>
        <w:rPr>
          <w:noProof w:val="0"/>
          <w:lang w:val="en-US"/>
        </w:rPr>
      </w:pPr>
      <w:r w:rsidRPr="380FFBFE" w:rsidR="061F17B1">
        <w:rPr>
          <w:rFonts w:ascii="Calibri" w:hAnsi="Calibri" w:eastAsia="Calibri" w:cs="Calibri"/>
          <w:noProof w:val="0"/>
          <w:sz w:val="22"/>
          <w:szCs w:val="22"/>
          <w:lang w:val="en-US"/>
        </w:rPr>
        <w:t>had our holiday celebration and look forward to a lot of things we have planned for the spring semester!</w:t>
      </w:r>
    </w:p>
    <w:p w:rsidR="380FFBFE" w:rsidP="380FFBFE" w:rsidRDefault="380FFBFE" w14:paraId="2DE36FFE" w14:textId="3013EB34">
      <w:pPr>
        <w:pStyle w:val="Normal"/>
        <w:spacing w:before="20" w:after="20" w:line="240" w:lineRule="auto"/>
        <w:ind w:left="0"/>
        <w:rPr>
          <w:noProof w:val="0"/>
          <w:lang w:val="en-US"/>
        </w:rPr>
      </w:pPr>
    </w:p>
    <w:p w:rsidRPr="00C77C9A" w:rsidR="4D21F6A6" w:rsidP="00C77C9A" w:rsidRDefault="114752D3" w14:paraId="61F13CBC" w14:textId="164A7F5A">
      <w:pPr>
        <w:pStyle w:val="ListParagraph"/>
        <w:numPr>
          <w:ilvl w:val="1"/>
          <w:numId w:val="14"/>
        </w:numPr>
        <w:spacing w:before="20" w:after="20"/>
        <w:rPr>
          <w:rFonts w:ascii="Calibri" w:hAnsi="Calibri"/>
          <w:color w:val="000000" w:themeColor="text1"/>
        </w:rPr>
      </w:pPr>
      <w:r w:rsidRPr="380FFBFE" w:rsidR="114752D3">
        <w:rPr>
          <w:rFonts w:ascii="Calibri" w:hAnsi="Calibri" w:eastAsia="Calibri" w:cs="Calibri"/>
          <w:b w:val="1"/>
          <w:bCs w:val="1"/>
          <w:color w:val="000000" w:themeColor="text1" w:themeTint="FF" w:themeShade="FF"/>
        </w:rPr>
        <w:t>OSUIT-Okmulgee</w:t>
      </w:r>
      <w:r w:rsidRPr="380FFBFE" w:rsidR="114752D3">
        <w:rPr>
          <w:rFonts w:ascii="Calibri" w:hAnsi="Calibri" w:eastAsia="Calibri" w:cs="Calibri"/>
          <w:color w:val="000000" w:themeColor="text1" w:themeTint="FF" w:themeShade="FF"/>
        </w:rPr>
        <w:t xml:space="preserve">: </w:t>
      </w:r>
      <w:r w:rsidRPr="380FFBFE" w:rsidR="36331DD9">
        <w:rPr>
          <w:rFonts w:ascii="Calibri" w:hAnsi="Calibri" w:eastAsia="Calibri" w:cs="Calibri"/>
          <w:color w:val="000000" w:themeColor="text1" w:themeTint="FF" w:themeShade="FF"/>
        </w:rPr>
        <w:t>absent</w:t>
      </w:r>
    </w:p>
    <w:p w:rsidR="00C77C9A" w:rsidP="00C77C9A" w:rsidRDefault="00C77C9A" w14:paraId="50ADBFD5" w14:textId="77777777">
      <w:pPr>
        <w:pStyle w:val="ListParagraph"/>
        <w:spacing w:before="20" w:after="20" w:line="240" w:lineRule="auto"/>
      </w:pPr>
    </w:p>
    <w:p w:rsidRPr="00C83994" w:rsidR="005B5C27" w:rsidP="00C77C9A" w:rsidRDefault="005B5C27" w14:paraId="385B6800" w14:textId="3FFFBACA">
      <w:pPr>
        <w:pStyle w:val="ListParagraph"/>
        <w:numPr>
          <w:ilvl w:val="0"/>
          <w:numId w:val="14"/>
        </w:numPr>
        <w:spacing w:before="20" w:after="20" w:line="240" w:lineRule="auto"/>
        <w:rPr/>
      </w:pPr>
      <w:r w:rsidRPr="380FFBFE" w:rsidR="005B5C27">
        <w:rPr>
          <w:b w:val="1"/>
          <w:bCs w:val="1"/>
        </w:rPr>
        <w:t>Reports of University Committees</w:t>
      </w:r>
      <w:r w:rsidR="005B5C27">
        <w:rPr/>
        <w:t>:</w:t>
      </w:r>
    </w:p>
    <w:p w:rsidRPr="00C83994" w:rsidR="00052AD1" w:rsidP="00C77C9A" w:rsidRDefault="00BD1EF3" w14:paraId="3CF5B9F2" w14:textId="61A20B67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Pr="380FFBFE" w:rsidR="00BD1EF3">
        <w:rPr>
          <w:b w:val="1"/>
          <w:bCs w:val="1"/>
        </w:rPr>
        <w:t>Faculty Council</w:t>
      </w:r>
      <w:r w:rsidR="008C2F37">
        <w:rPr/>
        <w:t>:</w:t>
      </w:r>
    </w:p>
    <w:p w:rsidR="3D31FB98" w:rsidP="380FFBFE" w:rsidRDefault="3D31FB98" w14:paraId="60217981" w14:textId="18148E5B">
      <w:pPr>
        <w:pStyle w:val="ListParagraph"/>
        <w:numPr>
          <w:ilvl w:val="2"/>
          <w:numId w:val="14"/>
        </w:numPr>
        <w:spacing w:before="20" w:after="20" w:line="240" w:lineRule="auto"/>
        <w:rPr/>
      </w:pPr>
      <w:r w:rsidR="3D31FB98">
        <w:rPr/>
        <w:t>Nothing to report</w:t>
      </w:r>
    </w:p>
    <w:p w:rsidRPr="00C83994" w:rsidR="00052AD1" w:rsidP="00C77C9A" w:rsidRDefault="00A33007" w14:paraId="569CF211" w14:textId="4C334DD8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Pr="380FFBFE" w:rsidR="00A33007">
        <w:rPr>
          <w:b w:val="1"/>
          <w:bCs w:val="1"/>
        </w:rPr>
        <w:t>Human Resources</w:t>
      </w:r>
      <w:r w:rsidR="008C2F37">
        <w:rPr/>
        <w:t xml:space="preserve">: </w:t>
      </w:r>
    </w:p>
    <w:p w:rsidR="30F2981D" w:rsidP="380FFBFE" w:rsidRDefault="30F2981D" w14:paraId="6F7FE160" w14:textId="28577762">
      <w:pPr>
        <w:pStyle w:val="ListParagraph"/>
        <w:numPr>
          <w:ilvl w:val="2"/>
          <w:numId w:val="14"/>
        </w:numPr>
        <w:spacing w:before="20" w:after="20" w:line="240" w:lineRule="auto"/>
        <w:rPr/>
      </w:pPr>
      <w:r w:rsidR="30F2981D">
        <w:rPr/>
        <w:t>Christa Louthan -</w:t>
      </w:r>
    </w:p>
    <w:p w:rsidR="30F2981D" w:rsidP="380FFBFE" w:rsidRDefault="30F2981D" w14:paraId="42B5322B" w14:textId="55364019">
      <w:pPr>
        <w:pStyle w:val="ListParagraph"/>
        <w:numPr>
          <w:ilvl w:val="3"/>
          <w:numId w:val="14"/>
        </w:numPr>
        <w:spacing w:before="20" w:after="20" w:line="240" w:lineRule="auto"/>
        <w:rPr/>
      </w:pPr>
      <w:r w:rsidR="30F2981D">
        <w:rPr/>
        <w:t>Dec. 29 will be changed from mandatory leave day to admin day</w:t>
      </w:r>
    </w:p>
    <w:p w:rsidR="30F2981D" w:rsidP="380FFBFE" w:rsidRDefault="30F2981D" w14:paraId="57707EDD" w14:textId="2C45A271">
      <w:pPr>
        <w:pStyle w:val="ListParagraph"/>
        <w:numPr>
          <w:ilvl w:val="3"/>
          <w:numId w:val="14"/>
        </w:numPr>
        <w:spacing w:before="20" w:after="20" w:line="240" w:lineRule="auto"/>
        <w:rPr/>
      </w:pPr>
      <w:r w:rsidR="30F2981D">
        <w:rPr/>
        <w:t xml:space="preserve">Liz Tarbutton is retiring – last day in </w:t>
      </w:r>
      <w:r w:rsidR="30F2981D">
        <w:rPr/>
        <w:t>office</w:t>
      </w:r>
      <w:r w:rsidR="30F2981D">
        <w:rPr/>
        <w:t xml:space="preserve"> is Dec. 21</w:t>
      </w:r>
    </w:p>
    <w:p w:rsidR="74493D07" w:rsidP="380FFBFE" w:rsidRDefault="74493D07" w14:paraId="44DF3E90" w14:textId="04151C08">
      <w:pPr>
        <w:pStyle w:val="ListParagraph"/>
        <w:numPr>
          <w:ilvl w:val="4"/>
          <w:numId w:val="14"/>
        </w:numPr>
        <w:spacing w:before="20" w:after="20" w:line="240" w:lineRule="auto"/>
        <w:rPr/>
      </w:pPr>
      <w:r w:rsidR="74493D07">
        <w:rPr/>
        <w:t>Joy Beth Fite will take over for Liz</w:t>
      </w:r>
    </w:p>
    <w:p w:rsidR="74493D07" w:rsidP="380FFBFE" w:rsidRDefault="74493D07" w14:paraId="19F4A651" w14:textId="4B1D46F4">
      <w:pPr>
        <w:pStyle w:val="ListParagraph"/>
        <w:numPr>
          <w:ilvl w:val="3"/>
          <w:numId w:val="14"/>
        </w:numPr>
        <w:spacing w:before="20" w:after="20" w:line="240" w:lineRule="auto"/>
        <w:rPr/>
      </w:pPr>
      <w:r w:rsidR="74493D07">
        <w:rPr/>
        <w:t xml:space="preserve">Thank you for </w:t>
      </w:r>
      <w:r w:rsidR="74493D07">
        <w:rPr/>
        <w:t>our</w:t>
      </w:r>
      <w:r w:rsidR="74493D07">
        <w:rPr/>
        <w:t xml:space="preserve"> service to campus this semester.</w:t>
      </w:r>
    </w:p>
    <w:p w:rsidR="689CD0A5" w:rsidP="380FFBFE" w:rsidRDefault="689CD0A5" w14:paraId="5690E6B2" w14:textId="3DAFC325">
      <w:pPr>
        <w:pStyle w:val="ListParagraph"/>
        <w:numPr>
          <w:ilvl w:val="3"/>
          <w:numId w:val="14"/>
        </w:numPr>
        <w:spacing w:before="20" w:after="20" w:line="240" w:lineRule="auto"/>
        <w:rPr/>
      </w:pPr>
      <w:r w:rsidR="689CD0A5">
        <w:rPr/>
        <w:t xml:space="preserve">Question from staff: Can we have more time off at Christmas? </w:t>
      </w:r>
      <w:r w:rsidR="689CD0A5">
        <w:rPr/>
        <w:t>Faculty</w:t>
      </w:r>
      <w:r w:rsidR="689CD0A5">
        <w:rPr/>
        <w:t xml:space="preserve"> and students are both gone.</w:t>
      </w:r>
    </w:p>
    <w:p w:rsidR="689CD0A5" w:rsidP="380FFBFE" w:rsidRDefault="689CD0A5" w14:paraId="7577AC07" w14:textId="49204F66">
      <w:pPr>
        <w:pStyle w:val="ListParagraph"/>
        <w:numPr>
          <w:ilvl w:val="4"/>
          <w:numId w:val="14"/>
        </w:numPr>
        <w:spacing w:before="20" w:after="20" w:line="240" w:lineRule="auto"/>
        <w:rPr/>
      </w:pPr>
      <w:r w:rsidR="689CD0A5">
        <w:rPr/>
        <w:t>Academic units vs. administrative units</w:t>
      </w:r>
    </w:p>
    <w:p w:rsidR="1DA0B7B4" w:rsidP="380FFBFE" w:rsidRDefault="1DA0B7B4" w14:paraId="58CC6F6D" w14:textId="3BCCE17F">
      <w:pPr>
        <w:pStyle w:val="ListParagraph"/>
        <w:numPr>
          <w:ilvl w:val="5"/>
          <w:numId w:val="14"/>
        </w:numPr>
        <w:spacing w:before="20" w:after="20" w:line="240" w:lineRule="auto"/>
        <w:rPr/>
      </w:pPr>
      <w:r w:rsidR="1DA0B7B4">
        <w:rPr/>
        <w:t xml:space="preserve">Faculty </w:t>
      </w:r>
      <w:r w:rsidR="6F076920">
        <w:rPr/>
        <w:t>do not</w:t>
      </w:r>
      <w:r w:rsidR="1DA0B7B4">
        <w:rPr/>
        <w:t xml:space="preserve"> get annual leave unless they are 12 </w:t>
      </w:r>
      <w:r w:rsidR="1DA0B7B4">
        <w:rPr/>
        <w:t>month</w:t>
      </w:r>
      <w:r w:rsidR="1DA0B7B4">
        <w:rPr/>
        <w:t xml:space="preserve"> serving in an academic area</w:t>
      </w:r>
    </w:p>
    <w:p w:rsidR="1DA0B7B4" w:rsidP="380FFBFE" w:rsidRDefault="1DA0B7B4" w14:paraId="22B0FEBD" w14:textId="42C1BAAF">
      <w:pPr>
        <w:pStyle w:val="ListParagraph"/>
        <w:numPr>
          <w:ilvl w:val="5"/>
          <w:numId w:val="14"/>
        </w:numPr>
        <w:spacing w:before="20" w:after="20" w:line="240" w:lineRule="auto"/>
        <w:rPr/>
      </w:pPr>
      <w:r w:rsidR="1DA0B7B4">
        <w:rPr/>
        <w:t>22 days (about 3 weeks)</w:t>
      </w:r>
      <w:r w:rsidR="1DA0B7B4">
        <w:rPr/>
        <w:t xml:space="preserve"> of sick leave a year</w:t>
      </w:r>
    </w:p>
    <w:p w:rsidR="1DA0B7B4" w:rsidP="380FFBFE" w:rsidRDefault="1DA0B7B4" w14:paraId="1CEDC805" w14:textId="032541B6">
      <w:pPr>
        <w:pStyle w:val="ListParagraph"/>
        <w:numPr>
          <w:ilvl w:val="5"/>
          <w:numId w:val="14"/>
        </w:numPr>
        <w:spacing w:before="20" w:after="20" w:line="240" w:lineRule="auto"/>
        <w:rPr/>
      </w:pPr>
      <w:r w:rsidR="1DA0B7B4">
        <w:rPr/>
        <w:t>22 days (about 3 weeks)</w:t>
      </w:r>
      <w:r w:rsidR="1DA0B7B4">
        <w:rPr/>
        <w:t xml:space="preserve"> of annual leave a year – tiers based on years of service and classification</w:t>
      </w:r>
    </w:p>
    <w:p w:rsidR="1DA0B7B4" w:rsidP="380FFBFE" w:rsidRDefault="1DA0B7B4" w14:paraId="21064EEF" w14:textId="2DA051B9">
      <w:pPr>
        <w:pStyle w:val="ListParagraph"/>
        <w:numPr>
          <w:ilvl w:val="5"/>
          <w:numId w:val="14"/>
        </w:numPr>
        <w:spacing w:before="20" w:after="20" w:line="240" w:lineRule="auto"/>
        <w:rPr/>
      </w:pPr>
      <w:r w:rsidR="1DA0B7B4">
        <w:rPr/>
        <w:t>13 holidays</w:t>
      </w:r>
    </w:p>
    <w:p w:rsidR="1DA0B7B4" w:rsidP="380FFBFE" w:rsidRDefault="1DA0B7B4" w14:paraId="53E8F777" w14:textId="2AA17A73">
      <w:pPr>
        <w:pStyle w:val="ListParagraph"/>
        <w:numPr>
          <w:ilvl w:val="5"/>
          <w:numId w:val="14"/>
        </w:numPr>
        <w:spacing w:before="20" w:after="20" w:line="240" w:lineRule="auto"/>
        <w:rPr/>
      </w:pPr>
      <w:r w:rsidR="1DA0B7B4">
        <w:rPr/>
        <w:t>President has ability to give administrative leave when needed</w:t>
      </w:r>
    </w:p>
    <w:p w:rsidR="380FFBFE" w:rsidP="380FFBFE" w:rsidRDefault="380FFBFE" w14:paraId="61987599" w14:textId="200F833C">
      <w:pPr>
        <w:pStyle w:val="Normal"/>
        <w:spacing w:before="20" w:after="20" w:line="240" w:lineRule="auto"/>
        <w:ind w:left="0"/>
      </w:pPr>
    </w:p>
    <w:p w:rsidRPr="00C83994" w:rsidR="00052AD1" w:rsidP="00C77C9A" w:rsidRDefault="00052AD1" w14:paraId="26EE9112" w14:textId="5B2227FF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Pr="380FFBFE" w:rsidR="00052AD1">
        <w:rPr>
          <w:b w:val="1"/>
          <w:bCs w:val="1"/>
        </w:rPr>
        <w:t>GPSGA</w:t>
      </w:r>
      <w:r w:rsidR="00052AD1">
        <w:rPr/>
        <w:t>:</w:t>
      </w:r>
      <w:r w:rsidR="005D3965">
        <w:rPr/>
        <w:t xml:space="preserve"> </w:t>
      </w:r>
      <w:r w:rsidR="79C97098">
        <w:rPr/>
        <w:t>Absent</w:t>
      </w:r>
    </w:p>
    <w:p w:rsidRPr="008C2F37" w:rsidR="005B5C27" w:rsidP="00C77C9A" w:rsidRDefault="005B5C27" w14:paraId="29401770" w14:textId="7003E193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Pr="380FFBFE" w:rsidR="005B5C27">
        <w:rPr>
          <w:b w:val="1"/>
          <w:bCs w:val="1"/>
        </w:rPr>
        <w:t>Department of Wellness</w:t>
      </w:r>
      <w:r w:rsidR="008C2F37">
        <w:rPr/>
        <w:t xml:space="preserve">: </w:t>
      </w:r>
      <w:r w:rsidR="000149D8">
        <w:rPr/>
        <w:t>Kim Beard</w:t>
      </w:r>
    </w:p>
    <w:p w:rsidR="25814EB4" w:rsidP="25814EB4" w:rsidRDefault="008C2F37" w14:paraId="7672122B" w14:textId="4EE86DDA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Pr="380FFBFE" w:rsidR="008C2F37">
        <w:rPr>
          <w:b w:val="1"/>
          <w:bCs w:val="1"/>
        </w:rPr>
        <w:t>Student Government Association</w:t>
      </w:r>
      <w:r w:rsidR="008C2F37">
        <w:rPr/>
        <w:t xml:space="preserve">: </w:t>
      </w:r>
      <w:r w:rsidR="188A75E4">
        <w:rPr/>
        <w:t>Absent</w:t>
      </w:r>
    </w:p>
    <w:p w:rsidRPr="000149D8" w:rsidR="000149D8" w:rsidP="000149D8" w:rsidRDefault="000149D8" w14:paraId="373BF726" w14:textId="77777777">
      <w:pPr>
        <w:pStyle w:val="ListParagraph"/>
        <w:spacing w:before="20" w:after="20" w:line="240" w:lineRule="auto"/>
        <w:ind w:left="1440"/>
      </w:pPr>
    </w:p>
    <w:p w:rsidRPr="00C83994" w:rsidR="00D63470" w:rsidP="00C77C9A" w:rsidRDefault="005B5C27" w14:paraId="122FD342" w14:textId="3D053851">
      <w:pPr>
        <w:pStyle w:val="ListParagraph"/>
        <w:numPr>
          <w:ilvl w:val="0"/>
          <w:numId w:val="14"/>
        </w:numPr>
        <w:spacing w:before="20" w:after="20" w:line="240" w:lineRule="auto"/>
        <w:rPr/>
      </w:pPr>
      <w:r w:rsidRPr="380FFBFE" w:rsidR="005B5C27">
        <w:rPr>
          <w:b w:val="1"/>
          <w:bCs w:val="1"/>
        </w:rPr>
        <w:t>Unfinished Business</w:t>
      </w:r>
      <w:r w:rsidR="005B5C27">
        <w:rPr/>
        <w:t>:</w:t>
      </w:r>
      <w:r w:rsidR="57731779">
        <w:rPr/>
        <w:t xml:space="preserve"> </w:t>
      </w:r>
      <w:r w:rsidR="0D7D8CB2">
        <w:rPr/>
        <w:t>Proposed by-law changes</w:t>
      </w:r>
    </w:p>
    <w:p w:rsidR="5AA2D65F" w:rsidP="380FFBFE" w:rsidRDefault="5AA2D65F" w14:paraId="3E5EF444" w14:textId="2265341E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="5AA2D65F">
        <w:rPr/>
        <w:t>23 in person/2 online</w:t>
      </w:r>
    </w:p>
    <w:p w:rsidR="5AA2D65F" w:rsidP="380FFBFE" w:rsidRDefault="5AA2D65F" w14:paraId="254965DA" w14:textId="71E04829">
      <w:pPr>
        <w:pStyle w:val="ListParagraph"/>
        <w:numPr>
          <w:ilvl w:val="2"/>
          <w:numId w:val="14"/>
        </w:numPr>
        <w:spacing w:before="20" w:after="20" w:line="240" w:lineRule="auto"/>
        <w:rPr/>
      </w:pPr>
      <w:r w:rsidR="5AA2D65F">
        <w:rPr/>
        <w:t>14 create a quorum</w:t>
      </w:r>
    </w:p>
    <w:p w:rsidR="5AA2D65F" w:rsidP="380FFBFE" w:rsidRDefault="5AA2D65F" w14:paraId="4CFE38FC" w14:textId="4CAD9ED5">
      <w:pPr>
        <w:pStyle w:val="ListParagraph"/>
        <w:numPr>
          <w:ilvl w:val="2"/>
          <w:numId w:val="14"/>
        </w:numPr>
        <w:spacing w:before="20" w:after="20" w:line="240" w:lineRule="auto"/>
        <w:rPr/>
      </w:pPr>
      <w:r w:rsidR="5AA2D65F">
        <w:rPr/>
        <w:t>Formal written proposal Oct.</w:t>
      </w:r>
    </w:p>
    <w:p w:rsidR="5AA2D65F" w:rsidP="380FFBFE" w:rsidRDefault="5AA2D65F" w14:paraId="7D4798FE" w14:textId="1313C673">
      <w:pPr>
        <w:pStyle w:val="ListParagraph"/>
        <w:numPr>
          <w:ilvl w:val="2"/>
          <w:numId w:val="14"/>
        </w:numPr>
        <w:spacing w:before="20" w:after="20" w:line="240" w:lineRule="auto"/>
        <w:rPr/>
      </w:pPr>
      <w:r w:rsidR="5AA2D65F">
        <w:rPr/>
        <w:t>Q&amp;A sessions in November</w:t>
      </w:r>
    </w:p>
    <w:p w:rsidR="3F049505" w:rsidP="380FFBFE" w:rsidRDefault="3F049505" w14:paraId="7B1CD982" w14:textId="0ADD5500">
      <w:pPr>
        <w:pStyle w:val="ListParagraph"/>
        <w:numPr>
          <w:ilvl w:val="2"/>
          <w:numId w:val="14"/>
        </w:numPr>
        <w:spacing w:before="20" w:after="20" w:line="240" w:lineRule="auto"/>
        <w:rPr/>
      </w:pPr>
      <w:r w:rsidR="3F049505">
        <w:rPr/>
        <w:t>Kim Meints – motions to vote on all four changes together</w:t>
      </w:r>
    </w:p>
    <w:p w:rsidR="3F049505" w:rsidP="380FFBFE" w:rsidRDefault="3F049505" w14:paraId="792DF076" w14:textId="370190D9">
      <w:pPr>
        <w:pStyle w:val="ListParagraph"/>
        <w:numPr>
          <w:ilvl w:val="2"/>
          <w:numId w:val="14"/>
        </w:numPr>
        <w:spacing w:before="20" w:after="20" w:line="240" w:lineRule="auto"/>
        <w:rPr/>
      </w:pPr>
      <w:r w:rsidR="3F049505">
        <w:rPr/>
        <w:t>Justin Worley – second</w:t>
      </w:r>
    </w:p>
    <w:p w:rsidR="3F049505" w:rsidP="380FFBFE" w:rsidRDefault="3F049505" w14:paraId="180A2272" w14:textId="5AA9F360">
      <w:pPr>
        <w:pStyle w:val="ListParagraph"/>
        <w:numPr>
          <w:ilvl w:val="2"/>
          <w:numId w:val="14"/>
        </w:numPr>
        <w:spacing w:before="20" w:after="20" w:line="240" w:lineRule="auto"/>
        <w:rPr/>
      </w:pPr>
      <w:r w:rsidR="3F049505">
        <w:rPr/>
        <w:t>25 affirm to vote on all four</w:t>
      </w:r>
    </w:p>
    <w:p w:rsidR="3F049505" w:rsidP="380FFBFE" w:rsidRDefault="3F049505" w14:paraId="3B480109" w14:textId="20F9017F">
      <w:pPr>
        <w:pStyle w:val="ListParagraph"/>
        <w:numPr>
          <w:ilvl w:val="2"/>
          <w:numId w:val="14"/>
        </w:numPr>
        <w:spacing w:before="20" w:after="20" w:line="240" w:lineRule="auto"/>
        <w:rPr/>
      </w:pPr>
      <w:r w:rsidR="3F049505">
        <w:rPr/>
        <w:t>Justin Worley – motioned to accept changes</w:t>
      </w:r>
    </w:p>
    <w:p w:rsidR="3F049505" w:rsidP="380FFBFE" w:rsidRDefault="3F049505" w14:paraId="540B1D24" w14:textId="627C897D">
      <w:pPr>
        <w:pStyle w:val="ListParagraph"/>
        <w:numPr>
          <w:ilvl w:val="2"/>
          <w:numId w:val="14"/>
        </w:numPr>
        <w:spacing w:before="20" w:after="20" w:line="240" w:lineRule="auto"/>
        <w:rPr/>
      </w:pPr>
      <w:r w:rsidR="3F049505">
        <w:rPr/>
        <w:t>Kim Meints – second</w:t>
      </w:r>
    </w:p>
    <w:p w:rsidR="3F049505" w:rsidP="380FFBFE" w:rsidRDefault="3F049505" w14:paraId="1489700D" w14:textId="26516537">
      <w:pPr>
        <w:pStyle w:val="ListParagraph"/>
        <w:numPr>
          <w:ilvl w:val="2"/>
          <w:numId w:val="14"/>
        </w:numPr>
        <w:spacing w:before="20" w:after="20" w:line="240" w:lineRule="auto"/>
        <w:rPr/>
      </w:pPr>
      <w:r w:rsidR="3F049505">
        <w:rPr/>
        <w:t>In favor of making changes as proposed - passed</w:t>
      </w:r>
    </w:p>
    <w:p w:rsidR="3F049505" w:rsidP="380FFBFE" w:rsidRDefault="3F049505" w14:paraId="2820F85F" w14:textId="191ADFEF">
      <w:pPr>
        <w:pStyle w:val="ListParagraph"/>
        <w:numPr>
          <w:ilvl w:val="3"/>
          <w:numId w:val="14"/>
        </w:numPr>
        <w:spacing w:before="20" w:after="20" w:line="240" w:lineRule="auto"/>
        <w:rPr/>
      </w:pPr>
      <w:r w:rsidR="3F049505">
        <w:rPr/>
        <w:t>25 affirm</w:t>
      </w:r>
    </w:p>
    <w:p w:rsidR="25814EB4" w:rsidP="25814EB4" w:rsidRDefault="25814EB4" w14:paraId="10EB54B4" w14:textId="2F599556">
      <w:pPr>
        <w:spacing w:before="20" w:after="20" w:line="240" w:lineRule="auto"/>
        <w:rPr>
          <w:rFonts w:ascii="Calibri" w:hAnsi="Calibri" w:eastAsia="MS Mincho" w:cs="Arial"/>
        </w:rPr>
      </w:pPr>
    </w:p>
    <w:p w:rsidR="00C77C9A" w:rsidP="00C77C9A" w:rsidRDefault="005B5C27" w14:paraId="4B92F6F3" w14:textId="5B555807">
      <w:pPr>
        <w:pStyle w:val="ListParagraph"/>
        <w:numPr>
          <w:ilvl w:val="0"/>
          <w:numId w:val="14"/>
        </w:numPr>
        <w:spacing w:before="20" w:after="20" w:line="240" w:lineRule="auto"/>
        <w:rPr/>
      </w:pPr>
      <w:r w:rsidRPr="380FFBFE" w:rsidR="005B5C27">
        <w:rPr>
          <w:b w:val="1"/>
          <w:bCs w:val="1"/>
        </w:rPr>
        <w:t>New Business</w:t>
      </w:r>
      <w:r w:rsidR="005B5C27">
        <w:rPr/>
        <w:t>:</w:t>
      </w:r>
      <w:r w:rsidR="000149D8">
        <w:rPr/>
        <w:t xml:space="preserve"> </w:t>
      </w:r>
      <w:r w:rsidR="3C4E5F68">
        <w:rPr/>
        <w:t>none</w:t>
      </w:r>
    </w:p>
    <w:p w:rsidR="25814EB4" w:rsidP="25814EB4" w:rsidRDefault="25814EB4" w14:paraId="1C1B5658" w14:textId="61D130F6">
      <w:pPr>
        <w:spacing w:before="20" w:after="20" w:line="240" w:lineRule="auto"/>
        <w:rPr>
          <w:rFonts w:ascii="Calibri" w:hAnsi="Calibri" w:eastAsia="MS Mincho" w:cs="Arial"/>
        </w:rPr>
      </w:pPr>
    </w:p>
    <w:p w:rsidR="007A250A" w:rsidP="00C77C9A" w:rsidRDefault="005B5C27" w14:paraId="527F73F9" w14:textId="3C32E88E">
      <w:pPr>
        <w:pStyle w:val="ListParagraph"/>
        <w:numPr>
          <w:ilvl w:val="0"/>
          <w:numId w:val="14"/>
        </w:numPr>
        <w:spacing w:before="20" w:after="20" w:line="240" w:lineRule="auto"/>
        <w:rPr/>
      </w:pPr>
      <w:r w:rsidRPr="380FFBFE" w:rsidR="005B5C27">
        <w:rPr>
          <w:b w:val="1"/>
          <w:bCs w:val="1"/>
        </w:rPr>
        <w:t>Announcements</w:t>
      </w:r>
      <w:r w:rsidR="005B5C27">
        <w:rPr/>
        <w:t>:</w:t>
      </w:r>
      <w:r w:rsidR="0E255371">
        <w:rPr/>
        <w:t xml:space="preserve"> </w:t>
      </w:r>
    </w:p>
    <w:p w:rsidR="00C77C9A" w:rsidP="00C77C9A" w:rsidRDefault="00C77C9A" w14:paraId="5D225140" w14:textId="6F24AB72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Pr="380FFBFE" w:rsidR="00C77C9A">
        <w:rPr>
          <w:b w:val="1"/>
          <w:bCs w:val="1"/>
        </w:rPr>
        <w:t>Next SAC Lunch</w:t>
      </w:r>
      <w:r w:rsidR="00C77C9A">
        <w:rPr/>
        <w:t xml:space="preserve"> – </w:t>
      </w:r>
      <w:r w:rsidR="42BA0750">
        <w:rPr/>
        <w:t>will pick back up in January</w:t>
      </w:r>
    </w:p>
    <w:p w:rsidRPr="00C77C9A" w:rsidR="00241E89" w:rsidP="00C77C9A" w:rsidRDefault="00BB5D1A" w14:paraId="5EDC13BC" w14:textId="4D630B84">
      <w:pPr>
        <w:pStyle w:val="NoSpacing"/>
        <w:numPr>
          <w:ilvl w:val="1"/>
          <w:numId w:val="14"/>
        </w:numPr>
        <w:spacing w:before="20" w:after="20"/>
        <w:rPr>
          <w:b w:val="1"/>
          <w:bCs w:val="1"/>
          <w:color w:val="000000" w:themeColor="text1"/>
        </w:rPr>
      </w:pPr>
      <w:r w:rsidRPr="380FFBFE" w:rsidR="00BB5D1A">
        <w:rPr>
          <w:b w:val="1"/>
          <w:bCs w:val="1"/>
          <w:color w:val="000000" w:themeColor="text1" w:themeTint="FF" w:themeShade="FF"/>
        </w:rPr>
        <w:t>Next Meeting –</w:t>
      </w:r>
      <w:r w:rsidRPr="380FFBFE" w:rsidR="00C77C9A">
        <w:rPr>
          <w:b w:val="1"/>
          <w:bCs w:val="1"/>
          <w:color w:val="000000" w:themeColor="text1" w:themeTint="FF" w:themeShade="FF"/>
        </w:rPr>
        <w:t xml:space="preserve"> </w:t>
      </w:r>
      <w:r w:rsidRPr="380FFBFE" w:rsidR="4294D029">
        <w:rPr>
          <w:b w:val="1"/>
          <w:bCs w:val="1"/>
          <w:color w:val="000000" w:themeColor="text1" w:themeTint="FF" w:themeShade="FF"/>
        </w:rPr>
        <w:t>January 10</w:t>
      </w:r>
      <w:r w:rsidRPr="380FFBFE" w:rsidR="48A224C4">
        <w:rPr>
          <w:b w:val="1"/>
          <w:bCs w:val="1"/>
          <w:color w:val="000000" w:themeColor="text1" w:themeTint="FF" w:themeShade="FF"/>
        </w:rPr>
        <w:t>,</w:t>
      </w:r>
      <w:r w:rsidRPr="380FFBFE" w:rsidR="4763C292">
        <w:rPr>
          <w:b w:val="1"/>
          <w:bCs w:val="1"/>
          <w:color w:val="000000" w:themeColor="text1" w:themeTint="FF" w:themeShade="FF"/>
        </w:rPr>
        <w:t xml:space="preserve"> </w:t>
      </w:r>
      <w:r w:rsidRPr="380FFBFE" w:rsidR="6F8B5836">
        <w:rPr>
          <w:b w:val="1"/>
          <w:bCs w:val="1"/>
          <w:color w:val="000000" w:themeColor="text1" w:themeTint="FF" w:themeShade="FF"/>
        </w:rPr>
        <w:t xml:space="preserve">2024 </w:t>
      </w:r>
      <w:r w:rsidRPr="380FFBFE" w:rsidR="3D4F7E72">
        <w:rPr>
          <w:b w:val="1"/>
          <w:bCs w:val="1"/>
          <w:color w:val="000000" w:themeColor="text1" w:themeTint="FF" w:themeShade="FF"/>
        </w:rPr>
        <w:t>- 1</w:t>
      </w:r>
      <w:r w:rsidRPr="380FFBFE" w:rsidR="00655912">
        <w:rPr>
          <w:b w:val="1"/>
          <w:bCs w:val="1"/>
          <w:color w:val="000000" w:themeColor="text1" w:themeTint="FF" w:themeShade="FF"/>
        </w:rPr>
        <w:t>:15</w:t>
      </w:r>
      <w:r w:rsidRPr="380FFBFE" w:rsidR="00A343D3">
        <w:rPr>
          <w:b w:val="1"/>
          <w:bCs w:val="1"/>
          <w:color w:val="000000" w:themeColor="text1" w:themeTint="FF" w:themeShade="FF"/>
        </w:rPr>
        <w:t xml:space="preserve"> PM</w:t>
      </w:r>
      <w:r w:rsidRPr="380FFBFE" w:rsidR="005D3965">
        <w:rPr>
          <w:b w:val="1"/>
          <w:bCs w:val="1"/>
          <w:color w:val="000000" w:themeColor="text1" w:themeTint="FF" w:themeShade="FF"/>
        </w:rPr>
        <w:t xml:space="preserve"> </w:t>
      </w:r>
      <w:r w:rsidRPr="380FFBFE" w:rsidR="63C793C3">
        <w:rPr>
          <w:b w:val="1"/>
          <w:bCs w:val="1"/>
          <w:color w:val="000000" w:themeColor="text1" w:themeTint="FF" w:themeShade="FF"/>
        </w:rPr>
        <w:t xml:space="preserve">- </w:t>
      </w:r>
      <w:r w:rsidRPr="380FFBFE" w:rsidR="00F378C5">
        <w:rPr>
          <w:b w:val="1"/>
          <w:bCs w:val="1"/>
          <w:color w:val="000000" w:themeColor="text1" w:themeTint="FF" w:themeShade="FF"/>
        </w:rPr>
        <w:t>41</w:t>
      </w:r>
      <w:r w:rsidRPr="380FFBFE" w:rsidR="00086792">
        <w:rPr>
          <w:b w:val="1"/>
          <w:bCs w:val="1"/>
          <w:color w:val="000000" w:themeColor="text1" w:themeTint="FF" w:themeShade="FF"/>
        </w:rPr>
        <w:t>2</w:t>
      </w:r>
      <w:r w:rsidRPr="380FFBFE" w:rsidR="00F378C5">
        <w:rPr>
          <w:b w:val="1"/>
          <w:bCs w:val="1"/>
          <w:color w:val="000000" w:themeColor="text1" w:themeTint="FF" w:themeShade="FF"/>
        </w:rPr>
        <w:t xml:space="preserve"> </w:t>
      </w:r>
      <w:r w:rsidRPr="380FFBFE" w:rsidR="00086792">
        <w:rPr>
          <w:b w:val="1"/>
          <w:bCs w:val="1"/>
          <w:color w:val="000000" w:themeColor="text1" w:themeTint="FF" w:themeShade="FF"/>
        </w:rPr>
        <w:t xml:space="preserve">Student </w:t>
      </w:r>
      <w:r w:rsidRPr="380FFBFE" w:rsidR="000C630C">
        <w:rPr>
          <w:b w:val="1"/>
          <w:bCs w:val="1"/>
          <w:color w:val="000000" w:themeColor="text1" w:themeTint="FF" w:themeShade="FF"/>
        </w:rPr>
        <w:t>Union</w:t>
      </w:r>
      <w:r w:rsidRPr="380FFBFE" w:rsidR="00086792">
        <w:rPr>
          <w:b w:val="1"/>
          <w:bCs w:val="1"/>
          <w:color w:val="000000" w:themeColor="text1" w:themeTint="FF" w:themeShade="FF"/>
        </w:rPr>
        <w:t xml:space="preserve"> Council Room</w:t>
      </w:r>
    </w:p>
    <w:p w:rsidR="29F09CEA" w:rsidP="380FFBFE" w:rsidRDefault="29F09CEA" w14:paraId="017F3546" w14:textId="21F77E5F">
      <w:pPr>
        <w:pStyle w:val="NoSpacing"/>
        <w:numPr>
          <w:ilvl w:val="2"/>
          <w:numId w:val="14"/>
        </w:numPr>
        <w:spacing w:before="20" w:after="20"/>
        <w:rPr>
          <w:b w:val="1"/>
          <w:bCs w:val="1"/>
          <w:color w:val="000000" w:themeColor="text1" w:themeTint="FF" w:themeShade="FF"/>
        </w:rPr>
      </w:pPr>
      <w:r w:rsidRPr="380FFBFE" w:rsidR="29F09CEA">
        <w:rPr>
          <w:b w:val="1"/>
          <w:bCs w:val="1"/>
          <w:color w:val="000000" w:themeColor="text1" w:themeTint="FF" w:themeShade="FF"/>
        </w:rPr>
        <w:t>Guest speakers: Dawn Dodson and Rob Hill, City of Stillwater</w:t>
      </w:r>
    </w:p>
    <w:p w:rsidRPr="00C83994" w:rsidR="00C6626A" w:rsidP="1FA1AD1A" w:rsidRDefault="00C6626A" w14:paraId="3BEDEB30" w14:textId="77777777">
      <w:pPr>
        <w:pStyle w:val="NoSpacing"/>
        <w:spacing w:before="20" w:after="20"/>
        <w:ind w:firstLine="720"/>
        <w:rPr>
          <w:b/>
          <w:bCs/>
        </w:rPr>
      </w:pPr>
    </w:p>
    <w:p w:rsidRPr="00C83994" w:rsidR="0018281E" w:rsidP="380FFBFE" w:rsidRDefault="005B5C27" w14:paraId="31646CC0" w14:textId="3DCA5629">
      <w:pPr>
        <w:pStyle w:val="ListParagraph"/>
        <w:numPr>
          <w:ilvl w:val="0"/>
          <w:numId w:val="14"/>
        </w:numPr>
        <w:spacing w:before="20" w:after="20" w:line="240" w:lineRule="auto"/>
        <w:rPr>
          <w:b w:val="1"/>
          <w:bCs w:val="1"/>
        </w:rPr>
      </w:pPr>
      <w:r w:rsidRPr="380FFBFE" w:rsidR="005B5C27">
        <w:rPr>
          <w:b w:val="1"/>
          <w:bCs w:val="1"/>
        </w:rPr>
        <w:t>Adjournment</w:t>
      </w:r>
    </w:p>
    <w:p w:rsidR="0B400E9F" w:rsidP="380FFBFE" w:rsidRDefault="0B400E9F" w14:paraId="03BA911F" w14:textId="2EF8FF67">
      <w:pPr>
        <w:pStyle w:val="ListParagraph"/>
        <w:numPr>
          <w:ilvl w:val="1"/>
          <w:numId w:val="14"/>
        </w:numPr>
        <w:spacing w:before="20" w:after="20" w:line="240" w:lineRule="auto"/>
        <w:rPr>
          <w:b w:val="1"/>
          <w:bCs w:val="1"/>
        </w:rPr>
      </w:pPr>
      <w:r w:rsidR="0B400E9F">
        <w:rPr>
          <w:b w:val="0"/>
          <w:bCs w:val="0"/>
        </w:rPr>
        <w:t>Kim Meints – motioned for adjournment</w:t>
      </w:r>
    </w:p>
    <w:p w:rsidR="0B400E9F" w:rsidP="380FFBFE" w:rsidRDefault="0B400E9F" w14:paraId="605349DB" w14:textId="344FC2A5">
      <w:pPr>
        <w:pStyle w:val="ListParagraph"/>
        <w:numPr>
          <w:ilvl w:val="1"/>
          <w:numId w:val="14"/>
        </w:numPr>
        <w:spacing w:before="20" w:after="20" w:line="240" w:lineRule="auto"/>
        <w:rPr>
          <w:b w:val="1"/>
          <w:bCs w:val="1"/>
        </w:rPr>
      </w:pPr>
      <w:r w:rsidR="0B400E9F">
        <w:rPr>
          <w:b w:val="0"/>
          <w:bCs w:val="0"/>
        </w:rPr>
        <w:t>Sam Morse – seconded</w:t>
      </w:r>
    </w:p>
    <w:p w:rsidR="704F198B" w:rsidP="704F198B" w:rsidRDefault="704F198B" w14:paraId="70B50F9D" w14:textId="19B1C68E">
      <w:pPr>
        <w:pStyle w:val="ListParagraph"/>
        <w:numPr>
          <w:ilvl w:val="1"/>
          <w:numId w:val="14"/>
        </w:numPr>
        <w:spacing w:before="20" w:after="20" w:line="240" w:lineRule="auto"/>
        <w:rPr>
          <w:b w:val="1"/>
          <w:bCs w:val="1"/>
        </w:rPr>
      </w:pPr>
    </w:p>
    <w:sectPr w:rsidRPr="00C83994" w:rsidR="0018281E" w:rsidSect="00052AD1">
      <w:pgSz w:w="12240" w:h="15840" w:orient="portrait" w:code="1"/>
      <w:pgMar w:top="576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gZzz8RPH" int2:invalidationBookmarkName="" int2:hashCode="mAutpw8kxZOuD3" int2:id="VeImOA3q">
      <int2:state int2:value="Rejected" int2:type="AugLoop_Acronyms_Acronyms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15">
    <w:nsid w:val="d581e8c"/>
    <w:multiLevelType xmlns:w="http://schemas.openxmlformats.org/wordprocessingml/2006/main" w:val="multilevel"/>
    <w:lvl xmlns:w="http://schemas.openxmlformats.org/wordprocessingml/2006/main" w:ilvl="0">
      <w:start w:val="1"/>
      <w:numFmt w:val="decimal"/>
      <w:lvlText w:val="%1)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)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)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(%4)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(%5)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(%6)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4">
    <w:nsid w:val="18a6656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">
    <w:nsid w:val="4871226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3A647A4"/>
    <w:multiLevelType w:val="hybridMultilevel"/>
    <w:tmpl w:val="FFFFFFFF"/>
    <w:lvl w:ilvl="0" w:tplc="B8CAB40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2829FD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674E28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3A8E66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6B6421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716255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DCA41A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B92F7C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4F44E1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8482C1A"/>
    <w:multiLevelType w:val="hybridMultilevel"/>
    <w:tmpl w:val="6B726C10"/>
    <w:lvl w:ilvl="0" w:tplc="330839D6">
      <w:start w:val="1"/>
      <w:numFmt w:val="decimal"/>
      <w:lvlText w:val="%1."/>
      <w:lvlJc w:val="left"/>
      <w:pPr>
        <w:ind w:left="720" w:hanging="360"/>
      </w:pPr>
    </w:lvl>
    <w:lvl w:ilvl="1" w:tplc="39BA0AEC">
      <w:start w:val="4"/>
      <w:numFmt w:val="lowerLetter"/>
      <w:lvlText w:val="%2."/>
      <w:lvlJc w:val="left"/>
      <w:pPr>
        <w:ind w:left="1620" w:hanging="360"/>
      </w:pPr>
    </w:lvl>
    <w:lvl w:ilvl="2" w:tplc="51882386">
      <w:start w:val="1"/>
      <w:numFmt w:val="lowerRoman"/>
      <w:lvlText w:val="%3."/>
      <w:lvlJc w:val="right"/>
      <w:pPr>
        <w:ind w:left="2160" w:hanging="180"/>
      </w:pPr>
    </w:lvl>
    <w:lvl w:ilvl="3" w:tplc="45CE565C">
      <w:start w:val="1"/>
      <w:numFmt w:val="decimal"/>
      <w:lvlText w:val="%4."/>
      <w:lvlJc w:val="left"/>
      <w:pPr>
        <w:ind w:left="2880" w:hanging="360"/>
      </w:pPr>
    </w:lvl>
    <w:lvl w:ilvl="4" w:tplc="6FF22DA4">
      <w:start w:val="1"/>
      <w:numFmt w:val="lowerLetter"/>
      <w:lvlText w:val="%5."/>
      <w:lvlJc w:val="left"/>
      <w:pPr>
        <w:ind w:left="3600" w:hanging="360"/>
      </w:pPr>
    </w:lvl>
    <w:lvl w:ilvl="5" w:tplc="6EA8A930">
      <w:start w:val="1"/>
      <w:numFmt w:val="lowerRoman"/>
      <w:lvlText w:val="%6."/>
      <w:lvlJc w:val="right"/>
      <w:pPr>
        <w:ind w:left="4320" w:hanging="180"/>
      </w:pPr>
    </w:lvl>
    <w:lvl w:ilvl="6" w:tplc="3698E46E">
      <w:start w:val="1"/>
      <w:numFmt w:val="decimal"/>
      <w:lvlText w:val="%7."/>
      <w:lvlJc w:val="left"/>
      <w:pPr>
        <w:ind w:left="5040" w:hanging="360"/>
      </w:pPr>
    </w:lvl>
    <w:lvl w:ilvl="7" w:tplc="E2A2039A">
      <w:start w:val="1"/>
      <w:numFmt w:val="lowerLetter"/>
      <w:lvlText w:val="%8."/>
      <w:lvlJc w:val="left"/>
      <w:pPr>
        <w:ind w:left="5760" w:hanging="360"/>
      </w:pPr>
    </w:lvl>
    <w:lvl w:ilvl="8" w:tplc="72524E3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4F2443"/>
    <w:multiLevelType w:val="hybridMultilevel"/>
    <w:tmpl w:val="9AA40E24"/>
    <w:lvl w:ilvl="0" w:tplc="021C5508">
      <w:start w:val="1"/>
      <w:numFmt w:val="decimal"/>
      <w:lvlText w:val="%1."/>
      <w:lvlJc w:val="left"/>
      <w:pPr>
        <w:ind w:left="720" w:hanging="360"/>
      </w:pPr>
    </w:lvl>
    <w:lvl w:ilvl="1" w:tplc="AAB44968">
      <w:start w:val="1"/>
      <w:numFmt w:val="lowerLetter"/>
      <w:lvlText w:val="%2."/>
      <w:lvlJc w:val="left"/>
      <w:pPr>
        <w:ind w:left="1620" w:hanging="360"/>
      </w:pPr>
    </w:lvl>
    <w:lvl w:ilvl="2" w:tplc="A9F255AA">
      <w:start w:val="1"/>
      <w:numFmt w:val="lowerRoman"/>
      <w:lvlText w:val="%3."/>
      <w:lvlJc w:val="right"/>
      <w:pPr>
        <w:ind w:left="2160" w:hanging="180"/>
      </w:pPr>
    </w:lvl>
    <w:lvl w:ilvl="3" w:tplc="DB6EC6E2">
      <w:start w:val="1"/>
      <w:numFmt w:val="decimal"/>
      <w:lvlText w:val="%4."/>
      <w:lvlJc w:val="left"/>
      <w:pPr>
        <w:ind w:left="2880" w:hanging="360"/>
      </w:pPr>
    </w:lvl>
    <w:lvl w:ilvl="4" w:tplc="56C2A448">
      <w:start w:val="1"/>
      <w:numFmt w:val="lowerLetter"/>
      <w:lvlText w:val="%5."/>
      <w:lvlJc w:val="left"/>
      <w:pPr>
        <w:ind w:left="3600" w:hanging="360"/>
      </w:pPr>
    </w:lvl>
    <w:lvl w:ilvl="5" w:tplc="F3F0EF20">
      <w:start w:val="1"/>
      <w:numFmt w:val="lowerRoman"/>
      <w:lvlText w:val="%6."/>
      <w:lvlJc w:val="right"/>
      <w:pPr>
        <w:ind w:left="4320" w:hanging="180"/>
      </w:pPr>
    </w:lvl>
    <w:lvl w:ilvl="6" w:tplc="27F441AA">
      <w:start w:val="1"/>
      <w:numFmt w:val="decimal"/>
      <w:lvlText w:val="%7."/>
      <w:lvlJc w:val="left"/>
      <w:pPr>
        <w:ind w:left="5040" w:hanging="360"/>
      </w:pPr>
    </w:lvl>
    <w:lvl w:ilvl="7" w:tplc="893E84B6">
      <w:start w:val="1"/>
      <w:numFmt w:val="lowerLetter"/>
      <w:lvlText w:val="%8."/>
      <w:lvlJc w:val="left"/>
      <w:pPr>
        <w:ind w:left="5760" w:hanging="360"/>
      </w:pPr>
    </w:lvl>
    <w:lvl w:ilvl="8" w:tplc="C4AA5AD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EF412D"/>
    <w:multiLevelType w:val="hybridMultilevel"/>
    <w:tmpl w:val="51E2CB52"/>
    <w:lvl w:ilvl="0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A6A514"/>
    <w:multiLevelType w:val="hybridMultilevel"/>
    <w:tmpl w:val="ED660620"/>
    <w:lvl w:ilvl="0" w:tplc="6F4C48A2">
      <w:start w:val="1"/>
      <w:numFmt w:val="decimal"/>
      <w:lvlText w:val="%1."/>
      <w:lvlJc w:val="left"/>
      <w:pPr>
        <w:ind w:left="720" w:hanging="360"/>
      </w:pPr>
    </w:lvl>
    <w:lvl w:ilvl="1" w:tplc="FAF4FEEE">
      <w:start w:val="2"/>
      <w:numFmt w:val="lowerLetter"/>
      <w:lvlText w:val="%2."/>
      <w:lvlJc w:val="left"/>
      <w:pPr>
        <w:ind w:left="1620" w:hanging="360"/>
      </w:pPr>
    </w:lvl>
    <w:lvl w:ilvl="2" w:tplc="BAD27AA2">
      <w:start w:val="1"/>
      <w:numFmt w:val="lowerRoman"/>
      <w:lvlText w:val="%3."/>
      <w:lvlJc w:val="right"/>
      <w:pPr>
        <w:ind w:left="2160" w:hanging="180"/>
      </w:pPr>
    </w:lvl>
    <w:lvl w:ilvl="3" w:tplc="228E1F94">
      <w:start w:val="1"/>
      <w:numFmt w:val="decimal"/>
      <w:lvlText w:val="%4."/>
      <w:lvlJc w:val="left"/>
      <w:pPr>
        <w:ind w:left="2880" w:hanging="360"/>
      </w:pPr>
    </w:lvl>
    <w:lvl w:ilvl="4" w:tplc="B9A43E7A">
      <w:start w:val="1"/>
      <w:numFmt w:val="lowerLetter"/>
      <w:lvlText w:val="%5."/>
      <w:lvlJc w:val="left"/>
      <w:pPr>
        <w:ind w:left="3600" w:hanging="360"/>
      </w:pPr>
    </w:lvl>
    <w:lvl w:ilvl="5" w:tplc="29B42B3C">
      <w:start w:val="1"/>
      <w:numFmt w:val="lowerRoman"/>
      <w:lvlText w:val="%6."/>
      <w:lvlJc w:val="right"/>
      <w:pPr>
        <w:ind w:left="4320" w:hanging="180"/>
      </w:pPr>
    </w:lvl>
    <w:lvl w:ilvl="6" w:tplc="E81C245E">
      <w:start w:val="1"/>
      <w:numFmt w:val="decimal"/>
      <w:lvlText w:val="%7."/>
      <w:lvlJc w:val="left"/>
      <w:pPr>
        <w:ind w:left="5040" w:hanging="360"/>
      </w:pPr>
    </w:lvl>
    <w:lvl w:ilvl="7" w:tplc="772EBA10">
      <w:start w:val="1"/>
      <w:numFmt w:val="lowerLetter"/>
      <w:lvlText w:val="%8."/>
      <w:lvlJc w:val="left"/>
      <w:pPr>
        <w:ind w:left="5760" w:hanging="360"/>
      </w:pPr>
    </w:lvl>
    <w:lvl w:ilvl="8" w:tplc="A5B0FF9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0C1E54"/>
    <w:multiLevelType w:val="hybridMultilevel"/>
    <w:tmpl w:val="2E0AA3B8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9F0F46"/>
    <w:multiLevelType w:val="hybridMultilevel"/>
    <w:tmpl w:val="FFFFFFFF"/>
    <w:lvl w:ilvl="0" w:tplc="CCD24FA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5F4983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D28073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998A46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2AA31B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B326CD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03AE77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5E8A0E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D2A437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55915530"/>
    <w:multiLevelType w:val="hybridMultilevel"/>
    <w:tmpl w:val="90CE923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53384D"/>
    <w:multiLevelType w:val="hybridMultilevel"/>
    <w:tmpl w:val="20A00CE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1C3B70"/>
    <w:multiLevelType w:val="hybridMultilevel"/>
    <w:tmpl w:val="11AA0FA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9B3A9D3"/>
    <w:multiLevelType w:val="hybridMultilevel"/>
    <w:tmpl w:val="CE7C05FA"/>
    <w:lvl w:ilvl="0" w:tplc="844E28F8">
      <w:start w:val="1"/>
      <w:numFmt w:val="decimal"/>
      <w:lvlText w:val="%1."/>
      <w:lvlJc w:val="left"/>
      <w:pPr>
        <w:ind w:left="720" w:hanging="360"/>
      </w:pPr>
    </w:lvl>
    <w:lvl w:ilvl="1" w:tplc="14EC23E8">
      <w:start w:val="3"/>
      <w:numFmt w:val="lowerLetter"/>
      <w:lvlText w:val="%2."/>
      <w:lvlJc w:val="left"/>
      <w:pPr>
        <w:ind w:left="1620" w:hanging="360"/>
      </w:pPr>
    </w:lvl>
    <w:lvl w:ilvl="2" w:tplc="F0EE607E">
      <w:start w:val="1"/>
      <w:numFmt w:val="lowerRoman"/>
      <w:lvlText w:val="%3."/>
      <w:lvlJc w:val="right"/>
      <w:pPr>
        <w:ind w:left="2160" w:hanging="180"/>
      </w:pPr>
    </w:lvl>
    <w:lvl w:ilvl="3" w:tplc="2384E2F8">
      <w:start w:val="1"/>
      <w:numFmt w:val="decimal"/>
      <w:lvlText w:val="%4."/>
      <w:lvlJc w:val="left"/>
      <w:pPr>
        <w:ind w:left="2880" w:hanging="360"/>
      </w:pPr>
    </w:lvl>
    <w:lvl w:ilvl="4" w:tplc="FA505FC8">
      <w:start w:val="1"/>
      <w:numFmt w:val="lowerLetter"/>
      <w:lvlText w:val="%5."/>
      <w:lvlJc w:val="left"/>
      <w:pPr>
        <w:ind w:left="3600" w:hanging="360"/>
      </w:pPr>
    </w:lvl>
    <w:lvl w:ilvl="5" w:tplc="0FEC2774">
      <w:start w:val="1"/>
      <w:numFmt w:val="lowerRoman"/>
      <w:lvlText w:val="%6."/>
      <w:lvlJc w:val="right"/>
      <w:pPr>
        <w:ind w:left="4320" w:hanging="180"/>
      </w:pPr>
    </w:lvl>
    <w:lvl w:ilvl="6" w:tplc="F984D1E8">
      <w:start w:val="1"/>
      <w:numFmt w:val="decimal"/>
      <w:lvlText w:val="%7."/>
      <w:lvlJc w:val="left"/>
      <w:pPr>
        <w:ind w:left="5040" w:hanging="360"/>
      </w:pPr>
    </w:lvl>
    <w:lvl w:ilvl="7" w:tplc="334E7E6C">
      <w:start w:val="1"/>
      <w:numFmt w:val="lowerLetter"/>
      <w:lvlText w:val="%8."/>
      <w:lvlJc w:val="left"/>
      <w:pPr>
        <w:ind w:left="5760" w:hanging="360"/>
      </w:pPr>
    </w:lvl>
    <w:lvl w:ilvl="8" w:tplc="5254C090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BD44D6"/>
    <w:multiLevelType w:val="hybridMultilevel"/>
    <w:tmpl w:val="FFFFFFFF"/>
    <w:lvl w:ilvl="0" w:tplc="E49A728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AE0130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CAED27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9ACD64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EB8B44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0F8A3A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BBC548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79E1C1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8B8829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7F62D18B"/>
    <w:multiLevelType w:val="hybridMultilevel"/>
    <w:tmpl w:val="FFFFFFFF"/>
    <w:lvl w:ilvl="0" w:tplc="79D42D4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9B0B6E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D5622E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FC0594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F0EF31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6FE85C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5C2789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488994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FBE3CD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7">
    <w:abstractNumId w:val="15"/>
  </w:num>
  <w:num w:numId="16">
    <w:abstractNumId w:val="14"/>
  </w:num>
  <w:num w:numId="15">
    <w:abstractNumId w:val="13"/>
  </w:num>
  <w:num w:numId="1" w16cid:durableId="472719771">
    <w:abstractNumId w:val="6"/>
  </w:num>
  <w:num w:numId="2" w16cid:durableId="1804424372">
    <w:abstractNumId w:val="12"/>
  </w:num>
  <w:num w:numId="3" w16cid:durableId="1928538789">
    <w:abstractNumId w:val="11"/>
  </w:num>
  <w:num w:numId="4" w16cid:durableId="1422995515">
    <w:abstractNumId w:val="0"/>
  </w:num>
  <w:num w:numId="5" w16cid:durableId="2025403654">
    <w:abstractNumId w:val="1"/>
  </w:num>
  <w:num w:numId="6" w16cid:durableId="2123450602">
    <w:abstractNumId w:val="10"/>
  </w:num>
  <w:num w:numId="7" w16cid:durableId="1993098409">
    <w:abstractNumId w:val="4"/>
  </w:num>
  <w:num w:numId="8" w16cid:durableId="1170682650">
    <w:abstractNumId w:val="2"/>
  </w:num>
  <w:num w:numId="9" w16cid:durableId="1947271591">
    <w:abstractNumId w:val="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428576332">
    <w:abstractNumId w:val="5"/>
  </w:num>
  <w:num w:numId="11" w16cid:durableId="793065442">
    <w:abstractNumId w:val="9"/>
  </w:num>
  <w:num w:numId="12" w16cid:durableId="1772819844">
    <w:abstractNumId w:val="8"/>
  </w:num>
  <w:num w:numId="13" w16cid:durableId="1041327029">
    <w:abstractNumId w:val="7"/>
  </w:num>
  <w:num w:numId="14" w16cid:durableId="72818799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4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TU2MLc0N7UwMDVS0lEKTi0uzszPAykwMqwFAJibgUUtAAAA"/>
  </w:docVars>
  <w:rsids>
    <w:rsidRoot w:val="005B5C27"/>
    <w:rsid w:val="000149D8"/>
    <w:rsid w:val="00015976"/>
    <w:rsid w:val="00016C5E"/>
    <w:rsid w:val="00032656"/>
    <w:rsid w:val="00052AD1"/>
    <w:rsid w:val="0007242C"/>
    <w:rsid w:val="000737BD"/>
    <w:rsid w:val="00085F1F"/>
    <w:rsid w:val="00086792"/>
    <w:rsid w:val="000A076F"/>
    <w:rsid w:val="000B7AD2"/>
    <w:rsid w:val="000C15D9"/>
    <w:rsid w:val="000C630C"/>
    <w:rsid w:val="000F5063"/>
    <w:rsid w:val="0011740E"/>
    <w:rsid w:val="00132E1F"/>
    <w:rsid w:val="00133F89"/>
    <w:rsid w:val="00135D40"/>
    <w:rsid w:val="00136545"/>
    <w:rsid w:val="00175E11"/>
    <w:rsid w:val="0018281E"/>
    <w:rsid w:val="001B06FF"/>
    <w:rsid w:val="001B555B"/>
    <w:rsid w:val="001E4D93"/>
    <w:rsid w:val="001F025B"/>
    <w:rsid w:val="002036AB"/>
    <w:rsid w:val="002152BC"/>
    <w:rsid w:val="00241E89"/>
    <w:rsid w:val="00270602"/>
    <w:rsid w:val="0028407E"/>
    <w:rsid w:val="002B3901"/>
    <w:rsid w:val="002D6CF1"/>
    <w:rsid w:val="002E3820"/>
    <w:rsid w:val="00307C2D"/>
    <w:rsid w:val="00310326"/>
    <w:rsid w:val="00326E31"/>
    <w:rsid w:val="00327C50"/>
    <w:rsid w:val="0034190F"/>
    <w:rsid w:val="003701B5"/>
    <w:rsid w:val="0038052C"/>
    <w:rsid w:val="003837F1"/>
    <w:rsid w:val="003A63E7"/>
    <w:rsid w:val="003C5A37"/>
    <w:rsid w:val="003C7709"/>
    <w:rsid w:val="003D2443"/>
    <w:rsid w:val="00413876"/>
    <w:rsid w:val="004351E6"/>
    <w:rsid w:val="00443ACB"/>
    <w:rsid w:val="00444F3F"/>
    <w:rsid w:val="004464C6"/>
    <w:rsid w:val="00454116"/>
    <w:rsid w:val="00467B2F"/>
    <w:rsid w:val="00483232"/>
    <w:rsid w:val="00485A10"/>
    <w:rsid w:val="00490612"/>
    <w:rsid w:val="004B000D"/>
    <w:rsid w:val="004B1D39"/>
    <w:rsid w:val="004B4407"/>
    <w:rsid w:val="004B6309"/>
    <w:rsid w:val="004E0EC2"/>
    <w:rsid w:val="004E7A1F"/>
    <w:rsid w:val="005017ED"/>
    <w:rsid w:val="00512F87"/>
    <w:rsid w:val="005138C9"/>
    <w:rsid w:val="005470C4"/>
    <w:rsid w:val="00551549"/>
    <w:rsid w:val="00572020"/>
    <w:rsid w:val="00593C80"/>
    <w:rsid w:val="005A4A26"/>
    <w:rsid w:val="005B1B3B"/>
    <w:rsid w:val="005B1FC9"/>
    <w:rsid w:val="005B354E"/>
    <w:rsid w:val="005B39A7"/>
    <w:rsid w:val="005B5C27"/>
    <w:rsid w:val="005B7D40"/>
    <w:rsid w:val="005D3965"/>
    <w:rsid w:val="005F309B"/>
    <w:rsid w:val="006404AA"/>
    <w:rsid w:val="0064478A"/>
    <w:rsid w:val="00655912"/>
    <w:rsid w:val="0066481F"/>
    <w:rsid w:val="00681143"/>
    <w:rsid w:val="006825C7"/>
    <w:rsid w:val="006B5C6E"/>
    <w:rsid w:val="006D41C9"/>
    <w:rsid w:val="006E7E2C"/>
    <w:rsid w:val="006F0836"/>
    <w:rsid w:val="006F6DF7"/>
    <w:rsid w:val="00722DB0"/>
    <w:rsid w:val="00724296"/>
    <w:rsid w:val="00731BBB"/>
    <w:rsid w:val="0074317C"/>
    <w:rsid w:val="00751681"/>
    <w:rsid w:val="007962CE"/>
    <w:rsid w:val="007A250A"/>
    <w:rsid w:val="007C55DC"/>
    <w:rsid w:val="007E7C75"/>
    <w:rsid w:val="007F1130"/>
    <w:rsid w:val="008144BF"/>
    <w:rsid w:val="0083356C"/>
    <w:rsid w:val="00861451"/>
    <w:rsid w:val="00871EEC"/>
    <w:rsid w:val="0087284B"/>
    <w:rsid w:val="00884E60"/>
    <w:rsid w:val="00890F87"/>
    <w:rsid w:val="008B2F3D"/>
    <w:rsid w:val="008C2F37"/>
    <w:rsid w:val="008C3B99"/>
    <w:rsid w:val="0090067E"/>
    <w:rsid w:val="0090570D"/>
    <w:rsid w:val="00932D2A"/>
    <w:rsid w:val="00956411"/>
    <w:rsid w:val="00963150"/>
    <w:rsid w:val="0096488F"/>
    <w:rsid w:val="00983DE4"/>
    <w:rsid w:val="009D515A"/>
    <w:rsid w:val="00A0B429"/>
    <w:rsid w:val="00A33007"/>
    <w:rsid w:val="00A343D3"/>
    <w:rsid w:val="00A47FE9"/>
    <w:rsid w:val="00A5279A"/>
    <w:rsid w:val="00A65EA8"/>
    <w:rsid w:val="00A95A68"/>
    <w:rsid w:val="00AA7449"/>
    <w:rsid w:val="00AA7E08"/>
    <w:rsid w:val="00AE20FE"/>
    <w:rsid w:val="00B64419"/>
    <w:rsid w:val="00B93106"/>
    <w:rsid w:val="00BA6C63"/>
    <w:rsid w:val="00BB5D1A"/>
    <w:rsid w:val="00BC3731"/>
    <w:rsid w:val="00BC4921"/>
    <w:rsid w:val="00BC7A68"/>
    <w:rsid w:val="00BD1EF3"/>
    <w:rsid w:val="00BE2C10"/>
    <w:rsid w:val="00C20BCD"/>
    <w:rsid w:val="00C27D2E"/>
    <w:rsid w:val="00C30E8F"/>
    <w:rsid w:val="00C56B52"/>
    <w:rsid w:val="00C6626A"/>
    <w:rsid w:val="00C77C9A"/>
    <w:rsid w:val="00C83994"/>
    <w:rsid w:val="00CA285B"/>
    <w:rsid w:val="00CB46D3"/>
    <w:rsid w:val="00CC2256"/>
    <w:rsid w:val="00D50735"/>
    <w:rsid w:val="00D63470"/>
    <w:rsid w:val="00D64AFD"/>
    <w:rsid w:val="00D82BE5"/>
    <w:rsid w:val="00DE0416"/>
    <w:rsid w:val="00E000B4"/>
    <w:rsid w:val="00E21BED"/>
    <w:rsid w:val="00E30527"/>
    <w:rsid w:val="00E40AE9"/>
    <w:rsid w:val="00E53E8D"/>
    <w:rsid w:val="00E76F23"/>
    <w:rsid w:val="00EB7265"/>
    <w:rsid w:val="00EB731A"/>
    <w:rsid w:val="00EC4306"/>
    <w:rsid w:val="00ED5B3B"/>
    <w:rsid w:val="00F229BD"/>
    <w:rsid w:val="00F378C5"/>
    <w:rsid w:val="00F44D06"/>
    <w:rsid w:val="00F62523"/>
    <w:rsid w:val="00F83585"/>
    <w:rsid w:val="00FA0646"/>
    <w:rsid w:val="00FC2D2B"/>
    <w:rsid w:val="00FC6D75"/>
    <w:rsid w:val="00FD50C1"/>
    <w:rsid w:val="00FE4A20"/>
    <w:rsid w:val="00FF088C"/>
    <w:rsid w:val="0162041D"/>
    <w:rsid w:val="01D501A0"/>
    <w:rsid w:val="01DE5383"/>
    <w:rsid w:val="028EA1C5"/>
    <w:rsid w:val="02985A11"/>
    <w:rsid w:val="02F8462A"/>
    <w:rsid w:val="0327FFD3"/>
    <w:rsid w:val="0394897C"/>
    <w:rsid w:val="039F65F4"/>
    <w:rsid w:val="03CA74B0"/>
    <w:rsid w:val="044A77C2"/>
    <w:rsid w:val="046FBB8A"/>
    <w:rsid w:val="04F47907"/>
    <w:rsid w:val="05D0BA2B"/>
    <w:rsid w:val="060A00A3"/>
    <w:rsid w:val="060B8BEB"/>
    <w:rsid w:val="060CF7C1"/>
    <w:rsid w:val="061F17B1"/>
    <w:rsid w:val="0620CAE8"/>
    <w:rsid w:val="0632FD31"/>
    <w:rsid w:val="063D5667"/>
    <w:rsid w:val="064A4118"/>
    <w:rsid w:val="06840E23"/>
    <w:rsid w:val="06964317"/>
    <w:rsid w:val="06A2DB56"/>
    <w:rsid w:val="06E9A4D4"/>
    <w:rsid w:val="0820A7AC"/>
    <w:rsid w:val="0846993D"/>
    <w:rsid w:val="08A3CA61"/>
    <w:rsid w:val="08A934EA"/>
    <w:rsid w:val="08F5799B"/>
    <w:rsid w:val="092AD26D"/>
    <w:rsid w:val="094157FA"/>
    <w:rsid w:val="09D99E71"/>
    <w:rsid w:val="09DA7C18"/>
    <w:rsid w:val="09F2E969"/>
    <w:rsid w:val="0A0B8053"/>
    <w:rsid w:val="0A30D420"/>
    <w:rsid w:val="0A32983A"/>
    <w:rsid w:val="0A4B1ED4"/>
    <w:rsid w:val="0ADEFD0E"/>
    <w:rsid w:val="0B400E9F"/>
    <w:rsid w:val="0B4C4867"/>
    <w:rsid w:val="0B7E39FF"/>
    <w:rsid w:val="0BF94520"/>
    <w:rsid w:val="0C7ACD6F"/>
    <w:rsid w:val="0CD2C4A2"/>
    <w:rsid w:val="0D113F33"/>
    <w:rsid w:val="0D224365"/>
    <w:rsid w:val="0D2E16CF"/>
    <w:rsid w:val="0D7D8CB2"/>
    <w:rsid w:val="0DE1A830"/>
    <w:rsid w:val="0E255371"/>
    <w:rsid w:val="0E608A73"/>
    <w:rsid w:val="0E6A696A"/>
    <w:rsid w:val="0E9ABE9F"/>
    <w:rsid w:val="0F68F41B"/>
    <w:rsid w:val="1051AB22"/>
    <w:rsid w:val="10BA6058"/>
    <w:rsid w:val="10D01A79"/>
    <w:rsid w:val="10E4E651"/>
    <w:rsid w:val="1143051B"/>
    <w:rsid w:val="114752D3"/>
    <w:rsid w:val="11CA9BCA"/>
    <w:rsid w:val="126BEADA"/>
    <w:rsid w:val="1280B6B2"/>
    <w:rsid w:val="12991CFA"/>
    <w:rsid w:val="12B75440"/>
    <w:rsid w:val="1347C89D"/>
    <w:rsid w:val="136D9996"/>
    <w:rsid w:val="150A0023"/>
    <w:rsid w:val="151FE6D4"/>
    <w:rsid w:val="1524FC6E"/>
    <w:rsid w:val="15340595"/>
    <w:rsid w:val="1572B0E3"/>
    <w:rsid w:val="158DD17B"/>
    <w:rsid w:val="1597CCB2"/>
    <w:rsid w:val="161404F3"/>
    <w:rsid w:val="16685268"/>
    <w:rsid w:val="166ED200"/>
    <w:rsid w:val="16B6AD99"/>
    <w:rsid w:val="16C0ECA6"/>
    <w:rsid w:val="17184C61"/>
    <w:rsid w:val="1729B715"/>
    <w:rsid w:val="175C3592"/>
    <w:rsid w:val="17787D94"/>
    <w:rsid w:val="17EC0261"/>
    <w:rsid w:val="185CBD07"/>
    <w:rsid w:val="188A75E4"/>
    <w:rsid w:val="18F38F9E"/>
    <w:rsid w:val="19738F76"/>
    <w:rsid w:val="19763395"/>
    <w:rsid w:val="19AE08FF"/>
    <w:rsid w:val="1A3F56E6"/>
    <w:rsid w:val="1A725637"/>
    <w:rsid w:val="1B23A323"/>
    <w:rsid w:val="1C13FF78"/>
    <w:rsid w:val="1C1AAE47"/>
    <w:rsid w:val="1C818C8C"/>
    <w:rsid w:val="1D302E2A"/>
    <w:rsid w:val="1D8FE6D0"/>
    <w:rsid w:val="1D91F9DC"/>
    <w:rsid w:val="1DA0B7B4"/>
    <w:rsid w:val="1DF1E114"/>
    <w:rsid w:val="1DF642FB"/>
    <w:rsid w:val="1EEB8EED"/>
    <w:rsid w:val="1F5DB78D"/>
    <w:rsid w:val="1FA1AD1A"/>
    <w:rsid w:val="1FB3604A"/>
    <w:rsid w:val="1FFC4B2D"/>
    <w:rsid w:val="2015EA7C"/>
    <w:rsid w:val="20D4F70D"/>
    <w:rsid w:val="212C48D3"/>
    <w:rsid w:val="212DE3BD"/>
    <w:rsid w:val="22232FAF"/>
    <w:rsid w:val="22487E67"/>
    <w:rsid w:val="22E04BF2"/>
    <w:rsid w:val="23327EC9"/>
    <w:rsid w:val="23EF93FF"/>
    <w:rsid w:val="242E4776"/>
    <w:rsid w:val="24739CC1"/>
    <w:rsid w:val="247EDEB2"/>
    <w:rsid w:val="24A7EBB8"/>
    <w:rsid w:val="24EDDD47"/>
    <w:rsid w:val="2565DFB1"/>
    <w:rsid w:val="25814EB4"/>
    <w:rsid w:val="25879C47"/>
    <w:rsid w:val="25A86830"/>
    <w:rsid w:val="2649F3BB"/>
    <w:rsid w:val="26573A2C"/>
    <w:rsid w:val="272C5FC0"/>
    <w:rsid w:val="27689C23"/>
    <w:rsid w:val="28D38143"/>
    <w:rsid w:val="2940E87B"/>
    <w:rsid w:val="294A634A"/>
    <w:rsid w:val="29F09CEA"/>
    <w:rsid w:val="2A640082"/>
    <w:rsid w:val="2A6DFE73"/>
    <w:rsid w:val="2A8EC273"/>
    <w:rsid w:val="2AE3267C"/>
    <w:rsid w:val="2B0839FE"/>
    <w:rsid w:val="2B5200FE"/>
    <w:rsid w:val="2BA2CA23"/>
    <w:rsid w:val="2BC9663E"/>
    <w:rsid w:val="2BC97A7D"/>
    <w:rsid w:val="2C2B29A2"/>
    <w:rsid w:val="2C550F1D"/>
    <w:rsid w:val="2C7CF6EA"/>
    <w:rsid w:val="2CA10CD0"/>
    <w:rsid w:val="2D038B80"/>
    <w:rsid w:val="2D3D751C"/>
    <w:rsid w:val="2D501E90"/>
    <w:rsid w:val="2DA59F35"/>
    <w:rsid w:val="2E057CE7"/>
    <w:rsid w:val="2F279FE9"/>
    <w:rsid w:val="2F416F96"/>
    <w:rsid w:val="2F760EA5"/>
    <w:rsid w:val="2F86E234"/>
    <w:rsid w:val="30F2981D"/>
    <w:rsid w:val="314D22A5"/>
    <w:rsid w:val="319BC309"/>
    <w:rsid w:val="31CA0F10"/>
    <w:rsid w:val="32EA1EA0"/>
    <w:rsid w:val="335713E2"/>
    <w:rsid w:val="3358AE74"/>
    <w:rsid w:val="33BB6405"/>
    <w:rsid w:val="33E9C740"/>
    <w:rsid w:val="342E6FFE"/>
    <w:rsid w:val="34AD0AA8"/>
    <w:rsid w:val="351C6DD1"/>
    <w:rsid w:val="356E97A7"/>
    <w:rsid w:val="36331DD9"/>
    <w:rsid w:val="376249E1"/>
    <w:rsid w:val="37F56FF1"/>
    <w:rsid w:val="380FFBFE"/>
    <w:rsid w:val="3875905A"/>
    <w:rsid w:val="3910594F"/>
    <w:rsid w:val="391DCD3D"/>
    <w:rsid w:val="39A2D977"/>
    <w:rsid w:val="3A3BD14F"/>
    <w:rsid w:val="3A513CD8"/>
    <w:rsid w:val="3B70124E"/>
    <w:rsid w:val="3B7757C0"/>
    <w:rsid w:val="3BC32579"/>
    <w:rsid w:val="3BC58463"/>
    <w:rsid w:val="3C4E5F68"/>
    <w:rsid w:val="3CCBDB11"/>
    <w:rsid w:val="3D086814"/>
    <w:rsid w:val="3D31FB98"/>
    <w:rsid w:val="3D4AE014"/>
    <w:rsid w:val="3D4F7E72"/>
    <w:rsid w:val="3DDE8FBF"/>
    <w:rsid w:val="3E5CFAF6"/>
    <w:rsid w:val="3EC85345"/>
    <w:rsid w:val="3EE56186"/>
    <w:rsid w:val="3EFAC63B"/>
    <w:rsid w:val="3F049505"/>
    <w:rsid w:val="3FD2030E"/>
    <w:rsid w:val="40AA632E"/>
    <w:rsid w:val="40AD7B4B"/>
    <w:rsid w:val="41C40066"/>
    <w:rsid w:val="41C79BA2"/>
    <w:rsid w:val="422E2F8A"/>
    <w:rsid w:val="426839E2"/>
    <w:rsid w:val="4294D029"/>
    <w:rsid w:val="42BA0750"/>
    <w:rsid w:val="431E53AC"/>
    <w:rsid w:val="440BD9B5"/>
    <w:rsid w:val="443C61A3"/>
    <w:rsid w:val="443FC6B3"/>
    <w:rsid w:val="44CD464A"/>
    <w:rsid w:val="451039EE"/>
    <w:rsid w:val="4606E2E1"/>
    <w:rsid w:val="4645ECA5"/>
    <w:rsid w:val="464F93D5"/>
    <w:rsid w:val="4763C292"/>
    <w:rsid w:val="47651B71"/>
    <w:rsid w:val="47697813"/>
    <w:rsid w:val="47831FB8"/>
    <w:rsid w:val="47D09FE9"/>
    <w:rsid w:val="486AFB3D"/>
    <w:rsid w:val="48A224C4"/>
    <w:rsid w:val="491EBF59"/>
    <w:rsid w:val="495AD076"/>
    <w:rsid w:val="49C5BDA1"/>
    <w:rsid w:val="4AE8A637"/>
    <w:rsid w:val="4AFEC8DF"/>
    <w:rsid w:val="4B045885"/>
    <w:rsid w:val="4B4CA878"/>
    <w:rsid w:val="4BBA8140"/>
    <w:rsid w:val="4BCD6A7E"/>
    <w:rsid w:val="4C06565F"/>
    <w:rsid w:val="4C2062FF"/>
    <w:rsid w:val="4C6A4ED9"/>
    <w:rsid w:val="4CB2D26F"/>
    <w:rsid w:val="4D21F6A6"/>
    <w:rsid w:val="4D72C19C"/>
    <w:rsid w:val="4DA226C0"/>
    <w:rsid w:val="4DC717D7"/>
    <w:rsid w:val="4E10F384"/>
    <w:rsid w:val="4E22D0E0"/>
    <w:rsid w:val="4E2CBD2A"/>
    <w:rsid w:val="4E5304AB"/>
    <w:rsid w:val="4E82E6BF"/>
    <w:rsid w:val="4E89C692"/>
    <w:rsid w:val="4E9DF3D7"/>
    <w:rsid w:val="4EA051EC"/>
    <w:rsid w:val="4F58FB59"/>
    <w:rsid w:val="4F5D9DAE"/>
    <w:rsid w:val="4FD3BBFA"/>
    <w:rsid w:val="5002A261"/>
    <w:rsid w:val="5044B856"/>
    <w:rsid w:val="50D9067D"/>
    <w:rsid w:val="50E89081"/>
    <w:rsid w:val="5117E2F2"/>
    <w:rsid w:val="51298518"/>
    <w:rsid w:val="51EEB4D0"/>
    <w:rsid w:val="520EE2F5"/>
    <w:rsid w:val="52A26DA1"/>
    <w:rsid w:val="53CF8AEE"/>
    <w:rsid w:val="53FD622A"/>
    <w:rsid w:val="54001540"/>
    <w:rsid w:val="54369D7C"/>
    <w:rsid w:val="544B2BEC"/>
    <w:rsid w:val="545600AA"/>
    <w:rsid w:val="55317C33"/>
    <w:rsid w:val="55488C6E"/>
    <w:rsid w:val="557177D5"/>
    <w:rsid w:val="55CE9C46"/>
    <w:rsid w:val="5607B2F4"/>
    <w:rsid w:val="5684ADDF"/>
    <w:rsid w:val="57731779"/>
    <w:rsid w:val="579578C5"/>
    <w:rsid w:val="57DFF546"/>
    <w:rsid w:val="581C647F"/>
    <w:rsid w:val="583C150A"/>
    <w:rsid w:val="585CA45C"/>
    <w:rsid w:val="587E0442"/>
    <w:rsid w:val="58C83FD9"/>
    <w:rsid w:val="58D38663"/>
    <w:rsid w:val="599E3C50"/>
    <w:rsid w:val="59BA0993"/>
    <w:rsid w:val="59BDE6B6"/>
    <w:rsid w:val="59E79964"/>
    <w:rsid w:val="59F874BD"/>
    <w:rsid w:val="5A4910BF"/>
    <w:rsid w:val="5AA2D65F"/>
    <w:rsid w:val="5B9B382F"/>
    <w:rsid w:val="5BF516E5"/>
    <w:rsid w:val="5C741C53"/>
    <w:rsid w:val="5CB1A74A"/>
    <w:rsid w:val="5CC27FBF"/>
    <w:rsid w:val="5D34ED6D"/>
    <w:rsid w:val="5D881C19"/>
    <w:rsid w:val="5F133183"/>
    <w:rsid w:val="5F2CB7A7"/>
    <w:rsid w:val="5F40AB2D"/>
    <w:rsid w:val="6070F5BF"/>
    <w:rsid w:val="60BFF51E"/>
    <w:rsid w:val="61845069"/>
    <w:rsid w:val="61C0ED93"/>
    <w:rsid w:val="6225029A"/>
    <w:rsid w:val="62431981"/>
    <w:rsid w:val="62D4E081"/>
    <w:rsid w:val="62E58A8A"/>
    <w:rsid w:val="62EE5953"/>
    <w:rsid w:val="632F5AD0"/>
    <w:rsid w:val="63762ABB"/>
    <w:rsid w:val="63A89681"/>
    <w:rsid w:val="63C793C3"/>
    <w:rsid w:val="63F12813"/>
    <w:rsid w:val="640F121A"/>
    <w:rsid w:val="6446EB9F"/>
    <w:rsid w:val="64BD957F"/>
    <w:rsid w:val="64CDCC89"/>
    <w:rsid w:val="650448ED"/>
    <w:rsid w:val="651C1F24"/>
    <w:rsid w:val="655C874A"/>
    <w:rsid w:val="656CF7ED"/>
    <w:rsid w:val="656E7342"/>
    <w:rsid w:val="65E4491E"/>
    <w:rsid w:val="6637C815"/>
    <w:rsid w:val="66A25960"/>
    <w:rsid w:val="66DD6466"/>
    <w:rsid w:val="66F857AB"/>
    <w:rsid w:val="6737C98C"/>
    <w:rsid w:val="674395EF"/>
    <w:rsid w:val="67B638E3"/>
    <w:rsid w:val="67F63CF9"/>
    <w:rsid w:val="6885F5C6"/>
    <w:rsid w:val="689CD0A5"/>
    <w:rsid w:val="691A636B"/>
    <w:rsid w:val="6930995A"/>
    <w:rsid w:val="694EB4B4"/>
    <w:rsid w:val="6978DA8E"/>
    <w:rsid w:val="69B6B1BD"/>
    <w:rsid w:val="69F53E54"/>
    <w:rsid w:val="6A17BC9E"/>
    <w:rsid w:val="6A3A23AD"/>
    <w:rsid w:val="6A98162B"/>
    <w:rsid w:val="6AAE7D4D"/>
    <w:rsid w:val="6ACF531E"/>
    <w:rsid w:val="6C0B3AAF"/>
    <w:rsid w:val="6C9E75DE"/>
    <w:rsid w:val="6DABE92D"/>
    <w:rsid w:val="6DE4ADC3"/>
    <w:rsid w:val="6DE64B5E"/>
    <w:rsid w:val="6E9202D6"/>
    <w:rsid w:val="6EE18157"/>
    <w:rsid w:val="6EEA4133"/>
    <w:rsid w:val="6F076920"/>
    <w:rsid w:val="6F31D5A2"/>
    <w:rsid w:val="6F8B5836"/>
    <w:rsid w:val="6F9A74A7"/>
    <w:rsid w:val="7031E964"/>
    <w:rsid w:val="704F198B"/>
    <w:rsid w:val="718693E4"/>
    <w:rsid w:val="727A7C33"/>
    <w:rsid w:val="72BD6E5F"/>
    <w:rsid w:val="737D2876"/>
    <w:rsid w:val="73C8E9CC"/>
    <w:rsid w:val="74493D07"/>
    <w:rsid w:val="759B06B8"/>
    <w:rsid w:val="76352542"/>
    <w:rsid w:val="768C60DF"/>
    <w:rsid w:val="76A1B792"/>
    <w:rsid w:val="76CF400A"/>
    <w:rsid w:val="7710FC17"/>
    <w:rsid w:val="7754555B"/>
    <w:rsid w:val="775E13E1"/>
    <w:rsid w:val="77659989"/>
    <w:rsid w:val="7831C509"/>
    <w:rsid w:val="788879C7"/>
    <w:rsid w:val="78BB7918"/>
    <w:rsid w:val="7923250C"/>
    <w:rsid w:val="79507AAF"/>
    <w:rsid w:val="79623355"/>
    <w:rsid w:val="79B53A82"/>
    <w:rsid w:val="79C97098"/>
    <w:rsid w:val="7A8BF61D"/>
    <w:rsid w:val="7AA3AD48"/>
    <w:rsid w:val="7B06EC21"/>
    <w:rsid w:val="7B32A2C5"/>
    <w:rsid w:val="7BD39996"/>
    <w:rsid w:val="7C0D99B1"/>
    <w:rsid w:val="7C610818"/>
    <w:rsid w:val="7C719BF2"/>
    <w:rsid w:val="7C77694B"/>
    <w:rsid w:val="7CCE5AA4"/>
    <w:rsid w:val="7CCE7326"/>
    <w:rsid w:val="7CF3D076"/>
    <w:rsid w:val="7DA96A12"/>
    <w:rsid w:val="7E3B32EF"/>
    <w:rsid w:val="7E3F2F32"/>
    <w:rsid w:val="7F588AB6"/>
    <w:rsid w:val="7FCE9CC9"/>
    <w:rsid w:val="7FDAF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237EAF"/>
  <w15:chartTrackingRefBased/>
  <w15:docId w15:val="{4462D7E3-CE4F-4AA8-B470-142E8F41F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B5C27"/>
    <w:pPr>
      <w:spacing w:after="120" w:line="276" w:lineRule="auto"/>
    </w:pPr>
    <w:rPr>
      <w:rFonts w:eastAsiaTheme="minorEastAsia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Spacing">
    <w:name w:val="No Spacing"/>
    <w:uiPriority w:val="1"/>
    <w:qFormat/>
    <w:rsid w:val="005B5C27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5B5C2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C37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C3731"/>
    <w:rPr>
      <w:rFonts w:ascii="Segoe UI" w:hAnsi="Segoe UI" w:cs="Segoe UI" w:eastAsiaTheme="minorEastAsia"/>
      <w:sz w:val="18"/>
      <w:szCs w:val="18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4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3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microsoft.com/office/2020/10/relationships/intelligence" Target="intelligence2.xml" Id="rId11" /><Relationship Type="http://schemas.openxmlformats.org/officeDocument/2006/relationships/styles" Target="styles.xml" Id="rId5" /><Relationship Type="http://schemas.openxmlformats.org/officeDocument/2006/relationships/theme" Target="theme/theme1.xml" Id="rId10" /><Relationship Type="http://schemas.openxmlformats.org/officeDocument/2006/relationships/numbering" Target="numbering.xml" Id="rId4" /><Relationship Type="http://schemas.openxmlformats.org/officeDocument/2006/relationships/fontTable" Target="fontTable.xml" Id="rId9" /><Relationship Type="http://schemas.openxmlformats.org/officeDocument/2006/relationships/hyperlink" Target="mailto:Michelle.stewart@okstate.edu" TargetMode="External" Id="R8cec0451070b4a7f" /><Relationship Type="http://schemas.openxmlformats.org/officeDocument/2006/relationships/hyperlink" Target="mailto:kristi.wheeler@okstate.edu" TargetMode="External" Id="R63513d7c46774e8c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6BA5A82BCB5A439EE0C3C860912B29" ma:contentTypeVersion="15" ma:contentTypeDescription="Create a new document." ma:contentTypeScope="" ma:versionID="06c3db8ef391cbc3f9fbd0ba0bd5c308">
  <xsd:schema xmlns:xsd="http://www.w3.org/2001/XMLSchema" xmlns:xs="http://www.w3.org/2001/XMLSchema" xmlns:p="http://schemas.microsoft.com/office/2006/metadata/properties" xmlns:ns2="546e0a11-13d2-4173-b762-48bbeddb21ba" xmlns:ns3="362adf8b-486a-48c8-ae56-4850ea04c5e2" xmlns:ns4="9a288254-ad47-47f0-a729-fc8caa2c328c" targetNamespace="http://schemas.microsoft.com/office/2006/metadata/properties" ma:root="true" ma:fieldsID="c574c62cc3fcfe869e443fe61c54af39" ns2:_="" ns3:_="" ns4:_="">
    <xsd:import namespace="546e0a11-13d2-4173-b762-48bbeddb21ba"/>
    <xsd:import namespace="362adf8b-486a-48c8-ae56-4850ea04c5e2"/>
    <xsd:import namespace="9a288254-ad47-47f0-a729-fc8caa2c32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4:SharedWithUsers" minOccurs="0"/>
                <xsd:element ref="ns4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6e0a11-13d2-4173-b762-48bbeddb21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abce5ee-ca9a-4d2a-a8e0-de52926351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2adf8b-486a-48c8-ae56-4850ea04c5e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fb8c10b-2b9b-40e8-aa81-90e1bbbc5b51}" ma:internalName="TaxCatchAll" ma:showField="CatchAllData" ma:web="362adf8b-486a-48c8-ae56-4850ea04c5e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288254-ad47-47f0-a729-fc8caa2c328c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62adf8b-486a-48c8-ae56-4850ea04c5e2" xsi:nil="true"/>
    <lcf76f155ced4ddcb4097134ff3c332f xmlns="546e0a11-13d2-4173-b762-48bbeddb21ba">
      <Terms xmlns="http://schemas.microsoft.com/office/infopath/2007/PartnerControls"/>
    </lcf76f155ced4ddcb4097134ff3c332f>
    <SharedWithUsers xmlns="9a288254-ad47-47f0-a729-fc8caa2c328c">
      <UserInfo>
        <DisplayName>Wheeler, Kristi</DisplayName>
        <AccountId>480</AccountId>
        <AccountType/>
      </UserInfo>
      <UserInfo>
        <DisplayName>Little, Kaitlin Ruth</DisplayName>
        <AccountId>54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6852E852-ADE2-4C97-939C-7D906AFAAA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3A3B092-62F0-4D0D-9941-C5AC6AAEA5EC}"/>
</file>

<file path=customXml/itemProps3.xml><?xml version="1.0" encoding="utf-8"?>
<ds:datastoreItem xmlns:ds="http://schemas.openxmlformats.org/officeDocument/2006/customXml" ds:itemID="{119B64E3-7E65-4313-9E23-E8532B68E16E}">
  <ds:schemaRefs>
    <ds:schemaRef ds:uri="http://schemas.microsoft.com/office/2006/metadata/properties"/>
    <ds:schemaRef ds:uri="http://schemas.microsoft.com/office/infopath/2007/PartnerControls"/>
    <ds:schemaRef ds:uri="362adf8b-486a-48c8-ae56-4850ea04c5e2"/>
    <ds:schemaRef ds:uri="546e0a11-13d2-4173-b762-48bbeddb21ba"/>
    <ds:schemaRef ds:uri="9a288254-ad47-47f0-a729-fc8caa2c328c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cker, Toby Brooke</dc:creator>
  <cp:keywords/>
  <dc:description/>
  <cp:lastModifiedBy>Hutchins, LeAnne</cp:lastModifiedBy>
  <cp:revision>8</cp:revision>
  <cp:lastPrinted>2023-10-10T21:10:00Z</cp:lastPrinted>
  <dcterms:created xsi:type="dcterms:W3CDTF">2023-10-10T21:10:00Z</dcterms:created>
  <dcterms:modified xsi:type="dcterms:W3CDTF">2024-01-08T17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6BA5A82BCB5A439EE0C3C860912B29</vt:lpwstr>
  </property>
  <property fmtid="{D5CDD505-2E9C-101B-9397-08002B2CF9AE}" pid="3" name="MediaServiceImageTags">
    <vt:lpwstr/>
  </property>
  <property fmtid="{D5CDD505-2E9C-101B-9397-08002B2CF9AE}" pid="4" name="GrammarlyDocumentId">
    <vt:lpwstr>0cba6a281f7a14c6da9f2f14f272dc49e10109c3a4cbd29f38f0c3ee5271242c</vt:lpwstr>
  </property>
</Properties>
</file>